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3D8803" w14:textId="1AE0C380" w:rsidR="0009311F" w:rsidRPr="000D5EE8" w:rsidRDefault="0009311F" w:rsidP="00123242">
      <w:pPr>
        <w:spacing w:before="100" w:beforeAutospacing="1" w:after="100" w:afterAutospacing="1"/>
        <w:jc w:val="right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APSTIPRINU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br/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Izsoles komisij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riekšsēdētāj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br/>
        <w:t>LU Cietvielu fizikas institūta direktors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br/>
        <w:t xml:space="preserve">Andris </w:t>
      </w:r>
      <w:proofErr w:type="spellStart"/>
      <w:r w:rsidR="00123242" w:rsidRPr="000D5EE8">
        <w:rPr>
          <w:rFonts w:ascii="Times New Roman" w:eastAsia="Times New Roman" w:hAnsi="Times New Roman" w:cs="Times New Roman"/>
          <w:lang w:val="lv-LV" w:eastAsia="en-GB"/>
        </w:rPr>
        <w:t>Anspo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br/>
      </w:r>
      <w:r w:rsidR="00361211" w:rsidRPr="000D5EE8">
        <w:rPr>
          <w:rFonts w:ascii="Times New Roman" w:eastAsia="Times New Roman" w:hAnsi="Times New Roman" w:cs="Times New Roman"/>
          <w:lang w:val="lv-LV" w:eastAsia="en-GB"/>
        </w:rPr>
        <w:t>04.09.2023.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</w:p>
    <w:p w14:paraId="5C979B9B" w14:textId="21659751" w:rsidR="0009311F" w:rsidRPr="000D5EE8" w:rsidRDefault="00B572C6" w:rsidP="00123242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bCs/>
          <w:lang w:val="lv-LV" w:eastAsia="en-GB"/>
        </w:rPr>
      </w:pPr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LU Cietvielu fizikas institūta</w:t>
      </w:r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Intelektuāla</w:t>
      </w:r>
      <w:proofErr w:type="spellEnd"/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īpašuma</w:t>
      </w:r>
      <w:proofErr w:type="spellEnd"/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 izsoles nolikums Nr. 202</w:t>
      </w:r>
      <w:r w:rsidR="00F17FAE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3</w:t>
      </w:r>
      <w:r w:rsidR="00AD35B5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/</w:t>
      </w:r>
      <w:r w:rsidR="00F17FAE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1</w:t>
      </w:r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 </w:t>
      </w:r>
      <w:r w:rsidR="003842F3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br/>
      </w:r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“</w:t>
      </w:r>
      <w:r w:rsidR="00056149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Viedā boja ūdens organismu monitoringam un ūdens kvalitātes novērtēšanai (</w:t>
      </w:r>
      <w:proofErr w:type="spellStart"/>
      <w:r w:rsidR="00056149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Spectromarine</w:t>
      </w:r>
      <w:proofErr w:type="spellEnd"/>
      <w:r w:rsidR="00056149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)</w:t>
      </w:r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”</w:t>
      </w:r>
    </w:p>
    <w:p w14:paraId="3F3962D9" w14:textId="6DE0F6B5" w:rsidR="00123242" w:rsidRPr="000D5EE8" w:rsidRDefault="0009311F" w:rsidP="00891E9A">
      <w:pPr>
        <w:pStyle w:val="ListParagraph"/>
        <w:numPr>
          <w:ilvl w:val="0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b/>
          <w:bCs/>
          <w:lang w:val="lv-LV" w:eastAsia="en-GB"/>
        </w:rPr>
      </w:pPr>
      <w:proofErr w:type="spellStart"/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Vispārīgie</w:t>
      </w:r>
      <w:proofErr w:type="spellEnd"/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 noteikumi</w:t>
      </w:r>
    </w:p>
    <w:p w14:paraId="1791FAFF" w14:textId="27138371" w:rsidR="00123242" w:rsidRPr="000D5EE8" w:rsidRDefault="00123242" w:rsidP="00891E9A">
      <w:pPr>
        <w:numPr>
          <w:ilvl w:val="1"/>
          <w:numId w:val="10"/>
        </w:numPr>
        <w:spacing w:after="120"/>
        <w:ind w:left="0" w:firstLine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īkotājs</w:t>
      </w:r>
      <w:proofErr w:type="spellEnd"/>
      <w:r w:rsidR="007002CB" w:rsidRPr="000D5EE8">
        <w:rPr>
          <w:rFonts w:ascii="Times New Roman" w:eastAsia="Times New Roman" w:hAnsi="Times New Roman" w:cs="Times New Roman"/>
          <w:lang w:val="lv-LV" w:eastAsia="en-GB"/>
        </w:rPr>
        <w:t>: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Pr="000D5EE8">
        <w:rPr>
          <w:rFonts w:ascii="Times New Roman" w:hAnsi="Times New Roman" w:cs="Times New Roman"/>
          <w:lang w:val="lv-LV"/>
        </w:rPr>
        <w:t>Latvijas Universitātes Cietvielu fizikas institūts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(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urpmāk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– CFI), </w:t>
      </w:r>
      <w:r w:rsidRPr="000D5EE8">
        <w:rPr>
          <w:rFonts w:ascii="Times New Roman" w:hAnsi="Times New Roman" w:cs="Times New Roman"/>
          <w:lang w:val="lv-LV"/>
        </w:rPr>
        <w:t>zinātniskās institūcijas reģistrācijas apliecība Nr. 381016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juridiskā adrese: </w:t>
      </w:r>
      <w:r w:rsidRPr="000D5EE8">
        <w:rPr>
          <w:rFonts w:ascii="Times New Roman" w:hAnsi="Times New Roman" w:cs="Times New Roman"/>
          <w:lang w:val="lv-LV"/>
        </w:rPr>
        <w:t>Ķengaraga iela 8, Rīga, LV – 1063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530738DE" w14:textId="1A9E78D8" w:rsidR="007002CB" w:rsidRPr="000D5EE8" w:rsidRDefault="007002CB" w:rsidP="00891E9A">
      <w:pPr>
        <w:numPr>
          <w:ilvl w:val="1"/>
          <w:numId w:val="10"/>
        </w:numPr>
        <w:spacing w:after="120"/>
        <w:ind w:left="0" w:firstLine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Izsoles komisija: CFI direktora  </w:t>
      </w:r>
      <w:r w:rsidR="362E1287" w:rsidRPr="000D5EE8">
        <w:rPr>
          <w:rFonts w:ascii="Times New Roman" w:eastAsia="Times New Roman" w:hAnsi="Times New Roman" w:cs="Times New Roman"/>
          <w:color w:val="000000" w:themeColor="text1"/>
          <w:lang w:val="lv-LV"/>
        </w:rPr>
        <w:t xml:space="preserve">2023. gada 31.augusta </w:t>
      </w:r>
      <w:proofErr w:type="spellStart"/>
      <w:r w:rsidR="362E1287" w:rsidRPr="000D5EE8">
        <w:rPr>
          <w:rFonts w:ascii="Times New Roman" w:eastAsia="Times New Roman" w:hAnsi="Times New Roman" w:cs="Times New Roman"/>
          <w:color w:val="000000" w:themeColor="text1"/>
          <w:lang w:val="lv-LV"/>
        </w:rPr>
        <w:t>rīkojumu</w:t>
      </w:r>
      <w:proofErr w:type="spellEnd"/>
      <w:r w:rsidR="362E1287" w:rsidRPr="000D5EE8">
        <w:rPr>
          <w:rFonts w:ascii="Times New Roman" w:eastAsia="Times New Roman" w:hAnsi="Times New Roman" w:cs="Times New Roman"/>
          <w:color w:val="000000" w:themeColor="text1"/>
          <w:lang w:val="lv-LV"/>
        </w:rPr>
        <w:t xml:space="preserve"> Nr. 01.-27/R.23-16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6D1DEE2B" w:rsidRPr="000D5EE8">
        <w:rPr>
          <w:rFonts w:ascii="Times New Roman" w:eastAsia="Times New Roman" w:hAnsi="Times New Roman" w:cs="Times New Roman"/>
          <w:lang w:val="lv-LV" w:eastAsia="en-GB"/>
        </w:rPr>
        <w:t>apstiprināta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komisija.</w:t>
      </w:r>
    </w:p>
    <w:p w14:paraId="5656CC25" w14:textId="77777777" w:rsidR="00123242" w:rsidRPr="000D5EE8" w:rsidRDefault="00123242" w:rsidP="00891E9A">
      <w:pPr>
        <w:numPr>
          <w:ilvl w:val="1"/>
          <w:numId w:val="10"/>
        </w:numPr>
        <w:spacing w:after="120"/>
        <w:ind w:left="0" w:firstLine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Nolikums nosaka CFI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ntelektuāl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̄paš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noris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kārtīb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(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urpmāk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– Nolikums). </w:t>
      </w:r>
    </w:p>
    <w:p w14:paraId="2C87DB0A" w14:textId="4AC36113" w:rsidR="00B21A6A" w:rsidRPr="000D5EE8" w:rsidRDefault="00123242" w:rsidP="00891E9A">
      <w:pPr>
        <w:numPr>
          <w:ilvl w:val="1"/>
          <w:numId w:val="10"/>
        </w:numPr>
        <w:spacing w:after="120"/>
        <w:ind w:left="0" w:firstLine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CFI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komercializ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tai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deroš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ntelektuāl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̄paš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mērķ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gū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maksimāl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komerciāl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zdevīgāk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dāvāj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ar </w:t>
      </w:r>
      <w:r w:rsidR="00F17FAE" w:rsidRPr="000D5EE8">
        <w:rPr>
          <w:rFonts w:ascii="Times New Roman" w:eastAsia="Times New Roman" w:hAnsi="Times New Roman" w:cs="Times New Roman"/>
          <w:lang w:val="lv-LV" w:eastAsia="en-GB"/>
        </w:rPr>
        <w:t>“Latvijas Investīciju un attīstības aģentūras (LIAA) misija “Jūra 2030”” projekta Nr. KC-PI-2022/8 “Viedā boja ūdens organismu monitoringam un ūdens kvalitātes novērtēšanai (</w:t>
      </w:r>
      <w:proofErr w:type="spellStart"/>
      <w:r w:rsidR="00F17FAE" w:rsidRPr="000D5EE8">
        <w:rPr>
          <w:rFonts w:ascii="Times New Roman" w:eastAsia="Times New Roman" w:hAnsi="Times New Roman" w:cs="Times New Roman"/>
          <w:lang w:val="lv-LV" w:eastAsia="en-GB"/>
        </w:rPr>
        <w:t>Spectromarine</w:t>
      </w:r>
      <w:proofErr w:type="spellEnd"/>
      <w:r w:rsidR="00F17FAE" w:rsidRPr="000D5EE8">
        <w:rPr>
          <w:rFonts w:ascii="Times New Roman" w:eastAsia="Times New Roman" w:hAnsi="Times New Roman" w:cs="Times New Roman"/>
          <w:lang w:val="lv-LV" w:eastAsia="en-GB"/>
        </w:rPr>
        <w:t>)” ietvaros radīto intelektuālo īpašumu – tehnoloģiju “</w:t>
      </w:r>
      <w:r w:rsidR="00236A41" w:rsidRPr="000D5EE8">
        <w:rPr>
          <w:rFonts w:ascii="Times New Roman" w:eastAsia="Times New Roman" w:hAnsi="Times New Roman" w:cs="Times New Roman"/>
          <w:i/>
          <w:iCs/>
          <w:lang w:val="lv-LV" w:eastAsia="en-GB"/>
        </w:rPr>
        <w:t xml:space="preserve">automatizētā optiskās </w:t>
      </w:r>
      <w:proofErr w:type="spellStart"/>
      <w:r w:rsidR="00236A41" w:rsidRPr="000D5EE8">
        <w:rPr>
          <w:rFonts w:ascii="Times New Roman" w:eastAsia="Times New Roman" w:hAnsi="Times New Roman" w:cs="Times New Roman"/>
          <w:i/>
          <w:iCs/>
          <w:lang w:val="lv-LV" w:eastAsia="en-GB"/>
        </w:rPr>
        <w:t>spektroskopijas</w:t>
      </w:r>
      <w:proofErr w:type="spellEnd"/>
      <w:r w:rsidR="00236A41" w:rsidRPr="000D5EE8">
        <w:rPr>
          <w:rFonts w:ascii="Times New Roman" w:eastAsia="Times New Roman" w:hAnsi="Times New Roman" w:cs="Times New Roman"/>
          <w:i/>
          <w:iCs/>
          <w:lang w:val="lv-LV" w:eastAsia="en-GB"/>
        </w:rPr>
        <w:t xml:space="preserve"> ierīce ūdens analīzei</w:t>
      </w:r>
      <w:r w:rsidR="00F17FAE" w:rsidRPr="000D5EE8">
        <w:rPr>
          <w:rFonts w:ascii="Times New Roman" w:eastAsia="Times New Roman" w:hAnsi="Times New Roman" w:cs="Times New Roman"/>
          <w:lang w:val="lv-LV" w:eastAsia="en-GB"/>
        </w:rPr>
        <w:t>”,</w:t>
      </w:r>
      <w:r w:rsidR="00B21A6A" w:rsidRPr="000D5EE8">
        <w:rPr>
          <w:rFonts w:ascii="Times New Roman" w:eastAsia="Times New Roman" w:hAnsi="Times New Roman" w:cs="Times New Roman"/>
          <w:lang w:val="lv-LV" w:eastAsia="en-GB"/>
        </w:rPr>
        <w:t xml:space="preserve"> kas ir aprakstīts (Pielikumā nr.1).</w:t>
      </w:r>
    </w:p>
    <w:p w14:paraId="424F2D3F" w14:textId="5F481B9A" w:rsidR="00123242" w:rsidRPr="000D5EE8" w:rsidRDefault="00123242" w:rsidP="00891E9A">
      <w:pPr>
        <w:numPr>
          <w:ilvl w:val="1"/>
          <w:numId w:val="10"/>
        </w:numPr>
        <w:spacing w:after="120"/>
        <w:ind w:left="0" w:firstLine="0"/>
        <w:jc w:val="both"/>
        <w:rPr>
          <w:rFonts w:ascii="Times New Roman" w:eastAsia="Times New Roman" w:hAnsi="Times New Roman" w:cs="Times New Roman"/>
          <w:lang w:val="lv-LV" w:eastAsia="en-GB"/>
        </w:rPr>
      </w:pP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nformācij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ntelektuāl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361211" w:rsidRPr="000D5EE8">
        <w:rPr>
          <w:rFonts w:ascii="Times New Roman" w:eastAsia="Times New Roman" w:hAnsi="Times New Roman" w:cs="Times New Roman"/>
          <w:lang w:val="lv-LV" w:eastAsia="en-GB"/>
        </w:rPr>
        <w:t>īpašumu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var </w:t>
      </w:r>
      <w:r w:rsidR="00361211" w:rsidRPr="000D5EE8">
        <w:rPr>
          <w:rFonts w:ascii="Times New Roman" w:eastAsia="Times New Roman" w:hAnsi="Times New Roman" w:cs="Times New Roman"/>
          <w:lang w:val="lv-LV" w:eastAsia="en-GB"/>
        </w:rPr>
        <w:t>iegūt</w:t>
      </w:r>
      <w:r w:rsidRPr="000D5EE8">
        <w:rPr>
          <w:rFonts w:ascii="Times New Roman" w:eastAsia="Times New Roman" w:hAnsi="Times New Roman" w:cs="Times New Roman"/>
          <w:lang w:val="lv-LV" w:eastAsia="en-GB"/>
        </w:rPr>
        <w:t>, sazinoties a</w:t>
      </w:r>
      <w:r w:rsidR="003A1FF5" w:rsidRPr="000D5EE8">
        <w:rPr>
          <w:rFonts w:ascii="Times New Roman" w:eastAsia="Times New Roman" w:hAnsi="Times New Roman" w:cs="Times New Roman"/>
          <w:lang w:val="lv-LV" w:eastAsia="en-GB"/>
        </w:rPr>
        <w:t>r projekta</w:t>
      </w:r>
      <w:r w:rsidR="007002CB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1C06CE" w:rsidRPr="000D5EE8">
        <w:rPr>
          <w:rFonts w:ascii="Times New Roman" w:eastAsia="Times New Roman" w:hAnsi="Times New Roman" w:cs="Times New Roman"/>
          <w:lang w:val="lv-LV" w:eastAsia="en-GB"/>
        </w:rPr>
        <w:t>vadītāju:</w:t>
      </w:r>
      <w:r w:rsidRPr="000D5EE8">
        <w:br/>
      </w:r>
      <w:r w:rsidR="00B21A6A" w:rsidRPr="000D5EE8">
        <w:rPr>
          <w:rFonts w:ascii="Times New Roman" w:eastAsia="Times New Roman" w:hAnsi="Times New Roman" w:cs="Times New Roman"/>
          <w:lang w:val="lv-LV" w:eastAsia="en-GB"/>
        </w:rPr>
        <w:t xml:space="preserve">Aleksejs </w:t>
      </w:r>
      <w:proofErr w:type="spellStart"/>
      <w:r w:rsidR="00B21A6A" w:rsidRPr="000D5EE8">
        <w:rPr>
          <w:rFonts w:ascii="Times New Roman" w:eastAsia="Times New Roman" w:hAnsi="Times New Roman" w:cs="Times New Roman"/>
          <w:lang w:val="lv-LV" w:eastAsia="en-GB"/>
        </w:rPr>
        <w:t>Zolotarjovs</w:t>
      </w:r>
      <w:proofErr w:type="spellEnd"/>
      <w:r w:rsidR="007002CB" w:rsidRPr="000D5EE8">
        <w:rPr>
          <w:rFonts w:ascii="Times New Roman" w:eastAsia="Times New Roman" w:hAnsi="Times New Roman" w:cs="Times New Roman"/>
          <w:lang w:val="lv-LV" w:eastAsia="en-GB"/>
        </w:rPr>
        <w:t xml:space="preserve">, e-pasts: </w:t>
      </w:r>
      <w:hyperlink r:id="rId11">
        <w:r w:rsidR="00B21A6A" w:rsidRPr="000D5EE8">
          <w:rPr>
            <w:rStyle w:val="Hyperlink"/>
            <w:rFonts w:ascii="Times New Roman" w:eastAsia="Times New Roman" w:hAnsi="Times New Roman" w:cs="Times New Roman"/>
            <w:lang w:val="lv-LV" w:eastAsia="en-GB"/>
          </w:rPr>
          <w:t>aleksejs.zolotarjovs@cfi.lu.lv</w:t>
        </w:r>
      </w:hyperlink>
      <w:r w:rsidR="007002CB" w:rsidRPr="000D5EE8">
        <w:rPr>
          <w:rFonts w:ascii="Times New Roman" w:eastAsia="Times New Roman" w:hAnsi="Times New Roman" w:cs="Times New Roman"/>
          <w:lang w:val="lv-LV" w:eastAsia="en-GB"/>
        </w:rPr>
        <w:t>, tel.nr</w:t>
      </w:r>
      <w:r w:rsidR="003A1FF5"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  <w:r w:rsidR="00B21A6A" w:rsidRPr="000D5EE8">
        <w:rPr>
          <w:rFonts w:ascii="Times New Roman" w:eastAsia="Times New Roman" w:hAnsi="Times New Roman" w:cs="Times New Roman"/>
          <w:lang w:val="lv-LV" w:eastAsia="en-GB"/>
        </w:rPr>
        <w:t>28389973</w:t>
      </w:r>
    </w:p>
    <w:p w14:paraId="640F6A16" w14:textId="3538DA55" w:rsidR="007002CB" w:rsidRPr="000D5EE8" w:rsidRDefault="00123242" w:rsidP="00891E9A">
      <w:pPr>
        <w:numPr>
          <w:ilvl w:val="1"/>
          <w:numId w:val="10"/>
        </w:numPr>
        <w:spacing w:after="120"/>
        <w:ind w:left="0" w:firstLine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Izsoles forma – rakstiska izsole 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ugšupejoš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soli. </w:t>
      </w:r>
    </w:p>
    <w:p w14:paraId="45B1D6A8" w14:textId="77777777" w:rsidR="00891E9A" w:rsidRPr="000D5EE8" w:rsidRDefault="00891E9A" w:rsidP="00891E9A">
      <w:pPr>
        <w:spacing w:after="120"/>
        <w:jc w:val="both"/>
        <w:rPr>
          <w:rFonts w:ascii="Times New Roman" w:eastAsia="Times New Roman" w:hAnsi="Times New Roman" w:cs="Times New Roman"/>
          <w:lang w:val="lv-LV" w:eastAsia="en-GB"/>
        </w:rPr>
      </w:pPr>
    </w:p>
    <w:p w14:paraId="71D5CEB9" w14:textId="77777777" w:rsidR="00B84A3E" w:rsidRPr="000D5EE8" w:rsidRDefault="00123242" w:rsidP="00891E9A">
      <w:pPr>
        <w:pStyle w:val="ListParagraph"/>
        <w:numPr>
          <w:ilvl w:val="0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b/>
          <w:bCs/>
          <w:lang w:val="lv-LV" w:eastAsia="en-GB"/>
        </w:rPr>
      </w:pPr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Nolikumā lietotie termini</w:t>
      </w:r>
    </w:p>
    <w:p w14:paraId="09B61ED5" w14:textId="77777777" w:rsidR="00B84A3E" w:rsidRPr="000D5EE8" w:rsidRDefault="004434E0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– fiziska vai juridiska persona. </w:t>
      </w:r>
    </w:p>
    <w:p w14:paraId="6FAEE125" w14:textId="52497B04" w:rsidR="007002CB" w:rsidRPr="000D5EE8" w:rsidRDefault="004434E0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Izsoles objekts –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īpašumtiesības uz </w:t>
      </w:r>
      <w:r w:rsidR="00FD3BED" w:rsidRPr="000D5EE8">
        <w:rPr>
          <w:rFonts w:ascii="Times New Roman" w:eastAsia="Times New Roman" w:hAnsi="Times New Roman" w:cs="Times New Roman"/>
          <w:lang w:val="lv-LV" w:eastAsia="en-GB"/>
        </w:rPr>
        <w:t>intelektuālo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FD3BED" w:rsidRPr="000D5EE8">
        <w:rPr>
          <w:rFonts w:ascii="Times New Roman" w:eastAsia="Times New Roman" w:hAnsi="Times New Roman" w:cs="Times New Roman"/>
          <w:lang w:val="lv-LV" w:eastAsia="en-GB"/>
        </w:rPr>
        <w:t>īpašumu</w:t>
      </w:r>
      <w:r w:rsidR="00393E94" w:rsidRPr="000D5EE8">
        <w:rPr>
          <w:rFonts w:ascii="Times New Roman" w:eastAsia="Times New Roman" w:hAnsi="Times New Roman" w:cs="Times New Roman"/>
          <w:lang w:val="lv-LV" w:eastAsia="en-GB"/>
        </w:rPr>
        <w:t xml:space="preserve"> – zinātību</w:t>
      </w:r>
      <w:r w:rsidR="00853574" w:rsidRPr="000D5EE8">
        <w:rPr>
          <w:rFonts w:ascii="Times New Roman" w:eastAsia="Times New Roman" w:hAnsi="Times New Roman" w:cs="Times New Roman"/>
          <w:lang w:val="lv-LV" w:eastAsia="en-GB"/>
        </w:rPr>
        <w:t xml:space="preserve"> (</w:t>
      </w:r>
      <w:proofErr w:type="spellStart"/>
      <w:r w:rsidR="00853574" w:rsidRPr="000D5EE8">
        <w:rPr>
          <w:rFonts w:ascii="Times New Roman" w:eastAsia="Times New Roman" w:hAnsi="Times New Roman" w:cs="Times New Roman"/>
          <w:i/>
          <w:iCs/>
          <w:lang w:val="lv-LV" w:eastAsia="en-GB"/>
        </w:rPr>
        <w:t>know-how</w:t>
      </w:r>
      <w:proofErr w:type="spellEnd"/>
      <w:r w:rsidR="00853574" w:rsidRPr="000D5EE8">
        <w:rPr>
          <w:rFonts w:ascii="Times New Roman" w:eastAsia="Times New Roman" w:hAnsi="Times New Roman" w:cs="Times New Roman"/>
          <w:lang w:val="lv-LV" w:eastAsia="en-GB"/>
        </w:rPr>
        <w:t xml:space="preserve">) par </w:t>
      </w:r>
      <w:r w:rsidR="007002CB" w:rsidRPr="000D5EE8">
        <w:rPr>
          <w:rFonts w:ascii="Times New Roman" w:eastAsia="Times New Roman" w:hAnsi="Times New Roman" w:cs="Times New Roman"/>
          <w:lang w:val="lv-LV" w:eastAsia="en-GB"/>
        </w:rPr>
        <w:t>tehnoloģiju, kas aprakstīta Pielikumā nr.1.</w:t>
      </w:r>
    </w:p>
    <w:p w14:paraId="4B7941B6" w14:textId="7447FD11" w:rsidR="000C4E23" w:rsidRPr="000D5EE8" w:rsidRDefault="000C4E23" w:rsidP="000C4E23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>Izsoles objekta sākumcena – 180’439,00 EUR (simts astoņdesmit tūkstoši četri simti trīsdesmit deviņi eiro) bez PVN.</w:t>
      </w:r>
    </w:p>
    <w:p w14:paraId="728A002F" w14:textId="630C8C30" w:rsidR="00B84A3E" w:rsidRPr="000D5EE8" w:rsidRDefault="00577755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>Līguma izpildes</w:t>
      </w:r>
      <w:r w:rsidR="004434E0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C4E23" w:rsidRPr="000D5EE8">
        <w:rPr>
          <w:rFonts w:ascii="Times New Roman" w:eastAsia="Times New Roman" w:hAnsi="Times New Roman" w:cs="Times New Roman"/>
          <w:lang w:val="lv-LV" w:eastAsia="en-GB"/>
        </w:rPr>
        <w:t>termiņš</w:t>
      </w:r>
      <w:r w:rsidR="007002CB" w:rsidRPr="000D5EE8">
        <w:rPr>
          <w:rFonts w:ascii="Times New Roman" w:eastAsia="Times New Roman" w:hAnsi="Times New Roman" w:cs="Times New Roman"/>
          <w:lang w:val="lv-LV" w:eastAsia="en-GB"/>
        </w:rPr>
        <w:t xml:space="preserve">̌ </w:t>
      </w:r>
      <w:r w:rsidR="004434E0" w:rsidRPr="000D5EE8">
        <w:rPr>
          <w:rFonts w:ascii="Times New Roman" w:eastAsia="Times New Roman" w:hAnsi="Times New Roman" w:cs="Times New Roman"/>
          <w:lang w:val="lv-LV" w:eastAsia="en-GB"/>
        </w:rPr>
        <w:t>–</w:t>
      </w:r>
      <w:r w:rsidR="005C4CA6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55201B" w:rsidRPr="000D5EE8">
        <w:rPr>
          <w:rFonts w:ascii="Times New Roman" w:eastAsia="Times New Roman" w:hAnsi="Times New Roman" w:cs="Times New Roman"/>
          <w:lang w:val="lv-LV" w:eastAsia="en-GB"/>
        </w:rPr>
        <w:t>līdz saistību pilnīgai izpildei</w:t>
      </w:r>
      <w:r w:rsidR="004434E0" w:rsidRPr="000D5EE8">
        <w:rPr>
          <w:rFonts w:ascii="Times New Roman" w:eastAsia="Times New Roman" w:hAnsi="Times New Roman" w:cs="Times New Roman"/>
          <w:lang w:val="lv-LV" w:eastAsia="en-GB"/>
        </w:rPr>
        <w:t xml:space="preserve">.  </w:t>
      </w:r>
    </w:p>
    <w:p w14:paraId="62005A85" w14:textId="341392BD" w:rsidR="00B84A3E" w:rsidRPr="000D5EE8" w:rsidRDefault="007002CB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>Dalībnieka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izsolē piedāvātā cena maksājama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bilstoš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noteikumiem (Pielikums Nr.4). </w:t>
      </w:r>
    </w:p>
    <w:p w14:paraId="154BEFA0" w14:textId="48A1D23B" w:rsidR="00B84A3E" w:rsidRPr="000D5EE8" w:rsidRDefault="004434E0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isaugstā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zsolā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objekta cena –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rakstiski izteikt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dāvājum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kas ietver no visiem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ie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isaugstāk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C4E23" w:rsidRPr="000D5EE8">
        <w:rPr>
          <w:rFonts w:ascii="Times New Roman" w:eastAsia="Times New Roman" w:hAnsi="Times New Roman" w:cs="Times New Roman"/>
          <w:lang w:val="lv-LV" w:eastAsia="en-GB"/>
        </w:rPr>
        <w:t>solīto izsolāmā objekta cenu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23260E72" w14:textId="77777777" w:rsidR="00B84A3E" w:rsidRPr="000D5EE8" w:rsidRDefault="004434E0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varētāj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–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kurš par izsoles objekt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olīji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isaugstāk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zsolā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objekta cenu. </w:t>
      </w:r>
    </w:p>
    <w:p w14:paraId="2B06DAC2" w14:textId="7E5084A4" w:rsidR="004434E0" w:rsidRPr="000D5EE8" w:rsidRDefault="004434E0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Pieteikums –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sūtīt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ieteikums p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̄ 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kļaut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dāvāt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zsolā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objekta cenu (Pielikums Nr.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2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). </w:t>
      </w:r>
    </w:p>
    <w:p w14:paraId="696BCB31" w14:textId="77777777" w:rsidR="00891E9A" w:rsidRPr="000D5EE8" w:rsidRDefault="00891E9A" w:rsidP="00891E9A">
      <w:pPr>
        <w:pStyle w:val="ListParagraph"/>
        <w:spacing w:after="120"/>
        <w:ind w:left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</w:p>
    <w:p w14:paraId="0CD3DDCF" w14:textId="77777777" w:rsidR="00B84A3E" w:rsidRPr="000D5EE8" w:rsidRDefault="0009311F" w:rsidP="00891E9A">
      <w:pPr>
        <w:pStyle w:val="ListParagraph"/>
        <w:numPr>
          <w:ilvl w:val="0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b/>
          <w:bCs/>
          <w:lang w:val="lv-LV" w:eastAsia="en-GB"/>
        </w:rPr>
      </w:pPr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Izsoles </w:t>
      </w:r>
      <w:proofErr w:type="spellStart"/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organizācijas</w:t>
      </w:r>
      <w:proofErr w:type="spellEnd"/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kārtība</w:t>
      </w:r>
      <w:proofErr w:type="spellEnd"/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 </w:t>
      </w:r>
    </w:p>
    <w:p w14:paraId="36A9930D" w14:textId="33AD22C1" w:rsidR="00B84A3E" w:rsidRPr="000D5EE8" w:rsidRDefault="00B84A3E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Ne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vēlāk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kā 2 (divas)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edēļ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irms izsoles Komisij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ublice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nformācij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ar izsoli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Latvijas Republikas oficiālajā izdevumā “Latvijas Vēstnesis” un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māj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lapā www.</w:t>
      </w:r>
      <w:r w:rsidRPr="000D5EE8">
        <w:rPr>
          <w:rFonts w:ascii="Times New Roman" w:eastAsia="Times New Roman" w:hAnsi="Times New Roman" w:cs="Times New Roman"/>
          <w:lang w:val="lv-LV" w:eastAsia="en-GB"/>
        </w:rPr>
        <w:t>cfi.lu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.lv </w:t>
      </w:r>
      <w:r w:rsidR="00AD35B5" w:rsidRPr="000D5EE8">
        <w:rPr>
          <w:rFonts w:ascii="Times New Roman" w:eastAsia="Times New Roman" w:hAnsi="Times New Roman" w:cs="Times New Roman"/>
          <w:lang w:val="lv-LV" w:eastAsia="en-GB"/>
        </w:rPr>
        <w:t>sadaļā “Izsoles”</w:t>
      </w:r>
      <w:r w:rsidR="001C06CE" w:rsidRPr="000D5EE8">
        <w:rPr>
          <w:rFonts w:ascii="Times New Roman" w:eastAsia="Times New Roman" w:hAnsi="Times New Roman" w:cs="Times New Roman"/>
          <w:lang w:val="lv-LV" w:eastAsia="en-GB"/>
        </w:rPr>
        <w:t>,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aj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aš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māj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lapā ievieto</w:t>
      </w:r>
      <w:r w:rsidR="001C06CE" w:rsidRPr="000D5EE8">
        <w:rPr>
          <w:rFonts w:ascii="Times New Roman" w:eastAsia="Times New Roman" w:hAnsi="Times New Roman" w:cs="Times New Roman"/>
          <w:lang w:val="lv-LV" w:eastAsia="en-GB"/>
        </w:rPr>
        <w:t xml:space="preserve">jot </w:t>
      </w:r>
      <w:r w:rsidRPr="000D5EE8">
        <w:rPr>
          <w:rFonts w:ascii="Times New Roman" w:eastAsia="Times New Roman" w:hAnsi="Times New Roman" w:cs="Times New Roman"/>
          <w:lang w:val="lv-LV" w:eastAsia="en-GB"/>
        </w:rPr>
        <w:t>izsoles n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olikumu, </w:t>
      </w:r>
      <w:r w:rsidRPr="000D5EE8">
        <w:rPr>
          <w:rFonts w:ascii="Times New Roman" w:eastAsia="Times New Roman" w:hAnsi="Times New Roman" w:cs="Times New Roman"/>
          <w:lang w:val="lv-LV" w:eastAsia="en-GB"/>
        </w:rPr>
        <w:t>izsoles p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eteikuma veidlapu</w:t>
      </w:r>
      <w:r w:rsidRPr="000D5EE8">
        <w:rPr>
          <w:rFonts w:ascii="Times New Roman" w:eastAsia="Times New Roman" w:hAnsi="Times New Roman" w:cs="Times New Roman"/>
          <w:lang w:val="lv-LV" w:eastAsia="en-GB"/>
        </w:rPr>
        <w:t>, apliecinājuma formu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un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īgum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rojektu. </w:t>
      </w:r>
    </w:p>
    <w:p w14:paraId="0CB78B61" w14:textId="77777777" w:rsidR="00B84A3E" w:rsidRPr="000D5EE8" w:rsidRDefault="00B84A3E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Par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va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kļūt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jebkur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iesībspējīg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fiziska vai juridiska persona, kura Nolikum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teiktaj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ermiņ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un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kārtīb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ir iesniegusi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̌ādu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dokumentus: </w:t>
      </w:r>
    </w:p>
    <w:p w14:paraId="26FF9775" w14:textId="77A45B9C" w:rsidR="00B84A3E" w:rsidRPr="000D5EE8" w:rsidRDefault="00B84A3E" w:rsidP="00891E9A">
      <w:pPr>
        <w:pStyle w:val="ListParagraph"/>
        <w:numPr>
          <w:ilvl w:val="2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izpildīt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ieteikumu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a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̄ (Pielikums Nr.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2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), kur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rādī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summa, pa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kād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vēl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egādātie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s objektu. Iesniegumā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apliecina, ka ir iepazinies ar Nolikum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sacījumie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5B9EACCA" w14:textId="77777777" w:rsidR="00B84A3E" w:rsidRPr="000D5EE8" w:rsidRDefault="0009311F" w:rsidP="00891E9A">
      <w:pPr>
        <w:pStyle w:val="ListParagraph"/>
        <w:numPr>
          <w:ilvl w:val="2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Fiziskai personai papildu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jāiesniedz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erson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pliecinoš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dokumenta (pases vai ID kartes) kopija. Ja fizisku personu izsole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̄rstāv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cita persona –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tariāl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pliecinā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ilnvara vai pilnvaras kopija. </w:t>
      </w:r>
    </w:p>
    <w:p w14:paraId="04AB73CE" w14:textId="77777777" w:rsidR="00B84A3E" w:rsidRPr="000D5EE8" w:rsidRDefault="00B84A3E" w:rsidP="00891E9A">
      <w:pPr>
        <w:pStyle w:val="ListParagraph"/>
        <w:numPr>
          <w:ilvl w:val="2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Juridiskai personai papildu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jāiesniedz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: </w:t>
      </w:r>
    </w:p>
    <w:p w14:paraId="26B5E53A" w14:textId="2E01DD4A" w:rsidR="00B84A3E" w:rsidRPr="000D5EE8" w:rsidRDefault="0009311F" w:rsidP="00891E9A">
      <w:pPr>
        <w:pStyle w:val="ListParagraph"/>
        <w:numPr>
          <w:ilvl w:val="3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Izdruka no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ņēm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(UR)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īmekļ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vietnes </w:t>
      </w:r>
      <w:r w:rsidR="000C4E23" w:rsidRPr="000D5EE8">
        <w:rPr>
          <w:rFonts w:ascii="Times New Roman" w:eastAsia="Times New Roman" w:hAnsi="Times New Roman" w:cs="Times New Roman"/>
          <w:lang w:val="lv-LV" w:eastAsia="en-GB"/>
        </w:rPr>
        <w:t xml:space="preserve">https://www.ur.gov.lv 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vai Pieteikumā </w:t>
      </w:r>
      <w:r w:rsidR="000C4E23" w:rsidRPr="000D5EE8">
        <w:rPr>
          <w:rFonts w:ascii="Times New Roman" w:eastAsia="Times New Roman" w:hAnsi="Times New Roman" w:cs="Times New Roman"/>
          <w:lang w:val="lv-LV" w:eastAsia="en-GB"/>
        </w:rPr>
        <w:t>jānorāda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nformācija</w:t>
      </w:r>
      <w:proofErr w:type="spellEnd"/>
      <w:r w:rsidR="000C4E23" w:rsidRPr="000D5EE8">
        <w:rPr>
          <w:rFonts w:ascii="Times New Roman" w:eastAsia="Times New Roman" w:hAnsi="Times New Roman" w:cs="Times New Roman"/>
          <w:lang w:val="lv-LV" w:eastAsia="en-GB"/>
        </w:rPr>
        <w:t>,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kas apliecina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ācij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bilstoš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Latvijas Republik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rmatīv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kt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rasībā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̄rvalst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ēt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jāiesniedz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dzvērtīg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ņēmējdarbīb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>/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komercdarbīb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ējoš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stāde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̄rvalstī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kur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ēt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izdot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ācij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pliec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kopija vai dokuments, kas apliecina, ka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ēt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bilstoš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tiecīgā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valst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rmatīv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kt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rasībā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Ja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ācij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valst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rmatīvi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kti nenosaka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ācij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pliec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zdošan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esniedz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nformācij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ar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ācij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numuru un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ācij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laiku, kā ari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rād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kompetento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stād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k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epieciešam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gadīj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v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pliecinā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ācij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faktu. </w:t>
      </w:r>
    </w:p>
    <w:p w14:paraId="23E9B5A1" w14:textId="5F124E4E" w:rsidR="00B84A3E" w:rsidRPr="000D5EE8" w:rsidRDefault="0009311F" w:rsidP="00891E9A">
      <w:pPr>
        <w:pStyle w:val="ListParagraph"/>
        <w:numPr>
          <w:ilvl w:val="3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Izdruka no U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īmekļ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vietnes vai Pieteikuma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jānorād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nformācij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kas apliecina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̄rstāvj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>, kurš paraksta Pieteikumu, paraksta (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̄rstāv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)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ies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̄rvalst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ēt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jāiesniedz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dokuments, kas apliecina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>, kurš paraksta Pieteikumu, paraksta (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̄rstāv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)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ies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Ja dokumentus paraksta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ilnvarotā/-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̄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ersona/-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tad pievienojams pilnvar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oriģināl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vai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raksttiesīgā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matperson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pstiprinā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ilnvaras kopija, kas apliecina personas/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ies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rakstī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dokumentus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ārd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. </w:t>
      </w:r>
    </w:p>
    <w:p w14:paraId="1EF3D303" w14:textId="0872A67A" w:rsidR="00B84A3E" w:rsidRPr="000D5EE8" w:rsidRDefault="0009311F" w:rsidP="00891E9A">
      <w:pPr>
        <w:pStyle w:val="ListParagraph"/>
        <w:numPr>
          <w:ilvl w:val="3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pliecinājum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ka tam uz izsoles dienu nav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sāk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maksātnespēj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vai bankrota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rocedūr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(Pielikums Nr.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3</w:t>
      </w:r>
      <w:r w:rsidRPr="000D5EE8">
        <w:rPr>
          <w:rFonts w:ascii="Times New Roman" w:eastAsia="Times New Roman" w:hAnsi="Times New Roman" w:cs="Times New Roman"/>
          <w:lang w:val="lv-LV" w:eastAsia="en-GB"/>
        </w:rPr>
        <w:t>).</w:t>
      </w:r>
    </w:p>
    <w:p w14:paraId="73C9DE7C" w14:textId="07588131" w:rsidR="0009311F" w:rsidRPr="000D5EE8" w:rsidRDefault="0009311F" w:rsidP="00891E9A">
      <w:pPr>
        <w:pStyle w:val="ListParagraph"/>
        <w:numPr>
          <w:ilvl w:val="3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>Izsoles</w:t>
      </w:r>
      <w:r w:rsidR="000C4E23" w:rsidRPr="000D5EE8">
        <w:rPr>
          <w:rFonts w:ascii="Times New Roman" w:eastAsia="Times New Roman" w:hAnsi="Times New Roman" w:cs="Times New Roman"/>
          <w:lang w:val="lv-LV" w:eastAsia="en-GB"/>
        </w:rPr>
        <w:t xml:space="preserve"> dalībnieka</w:t>
      </w:r>
      <w:r w:rsidR="00B572C6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C4E23" w:rsidRPr="000D5EE8">
        <w:rPr>
          <w:rFonts w:ascii="Times New Roman" w:eastAsia="Times New Roman" w:hAnsi="Times New Roman" w:cs="Times New Roman"/>
          <w:lang w:val="lv-LV" w:eastAsia="en-GB"/>
        </w:rPr>
        <w:t>apliecinājums</w:t>
      </w:r>
      <w:r w:rsidRPr="000D5EE8">
        <w:rPr>
          <w:rFonts w:ascii="Times New Roman" w:eastAsia="Times New Roman" w:hAnsi="Times New Roman" w:cs="Times New Roman"/>
          <w:lang w:val="lv-LV" w:eastAsia="en-GB"/>
        </w:rPr>
        <w:t>,</w:t>
      </w:r>
      <w:r w:rsidR="000C4E23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Pr="000D5EE8">
        <w:rPr>
          <w:rFonts w:ascii="Times New Roman" w:eastAsia="Times New Roman" w:hAnsi="Times New Roman" w:cs="Times New Roman"/>
          <w:lang w:val="lv-LV" w:eastAsia="en-GB"/>
        </w:rPr>
        <w:t>ka</w:t>
      </w:r>
      <w:r w:rsidR="00B572C6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Pr="000D5EE8">
        <w:rPr>
          <w:rFonts w:ascii="Times New Roman" w:eastAsia="Times New Roman" w:hAnsi="Times New Roman" w:cs="Times New Roman"/>
          <w:lang w:val="lv-LV" w:eastAsia="en-GB"/>
        </w:rPr>
        <w:t>tam</w:t>
      </w:r>
      <w:r w:rsidR="00B572C6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Pr="000D5EE8">
        <w:rPr>
          <w:rFonts w:ascii="Times New Roman" w:eastAsia="Times New Roman" w:hAnsi="Times New Roman" w:cs="Times New Roman"/>
          <w:lang w:val="lv-LV" w:eastAsia="en-GB"/>
        </w:rPr>
        <w:t>uz</w:t>
      </w:r>
      <w:r w:rsidR="00B572C6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Pr="000D5EE8">
        <w:rPr>
          <w:rFonts w:ascii="Times New Roman" w:eastAsia="Times New Roman" w:hAnsi="Times New Roman" w:cs="Times New Roman"/>
          <w:lang w:val="lv-LV" w:eastAsia="en-GB"/>
        </w:rPr>
        <w:t>izsoles</w:t>
      </w:r>
      <w:r w:rsidR="00AD35B5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Pr="000D5EE8">
        <w:rPr>
          <w:rFonts w:ascii="Times New Roman" w:eastAsia="Times New Roman" w:hAnsi="Times New Roman" w:cs="Times New Roman"/>
          <w:lang w:val="lv-LV" w:eastAsia="en-GB"/>
        </w:rPr>
        <w:t>dienu</w:t>
      </w:r>
      <w:r w:rsidR="00B572C6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Pr="000D5EE8">
        <w:rPr>
          <w:rFonts w:ascii="Times New Roman" w:eastAsia="Times New Roman" w:hAnsi="Times New Roman" w:cs="Times New Roman"/>
          <w:lang w:val="lv-LV" w:eastAsia="en-GB"/>
        </w:rPr>
        <w:t>nav</w:t>
      </w:r>
      <w:r w:rsidR="00B572C6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mērot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tarptautiskā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vai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acionālā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sankcijas vai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būtisk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finanš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un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kapitāl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tirgus interes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tekmējoš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ES vai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Ziemeļatlantij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organizācij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valst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noteiktas sankcijas (Pielikums Nr.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3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). </w:t>
      </w:r>
    </w:p>
    <w:p w14:paraId="25638CBC" w14:textId="5B03A5AC" w:rsidR="00B84A3E" w:rsidRPr="000D5EE8" w:rsidRDefault="00B84A3E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Pieteikums ar visiem pielikumiem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jāsagatav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atvieš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vai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ngļ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valodā, vai cit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vešvalod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, tam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jābūt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skaidri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alasāma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bez labojumiem un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zēsumie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. Ja Pieteikums un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pielikumi i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vešvalod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,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jāpievien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to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rmatīvajo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akto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teiktaj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kārtīb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pliecināt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tulkojums uz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atvieš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valodu. Ja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esniedz dokument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tvasinājumu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tie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jāapliecin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tbilstoš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2018. gada 4. septembra Ministru kabineta noteikumiem Nr. 588 “Dokumentu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zstrādāšan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un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formēšan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kārtīb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”. </w:t>
      </w:r>
    </w:p>
    <w:p w14:paraId="0441FED8" w14:textId="4B5F1821" w:rsidR="00B84A3E" w:rsidRPr="000D5EE8" w:rsidRDefault="00B84A3E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lastRenderedPageBreak/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(vai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pilnvarot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ārstāvj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) paraksts uz Pieteikum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a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̄ apliecin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lnīg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epazīšano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a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̌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Nolikumu,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pielikumiem,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aj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skaitā a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pstiprināt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īgum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rojektu Nolikumam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vienotaj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redakcijā, kā arī faktu, ka tam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minētie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dokumenti i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lnīb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saprotami. </w:t>
      </w:r>
    </w:p>
    <w:p w14:paraId="10A780AD" w14:textId="77777777" w:rsidR="00B84A3E" w:rsidRPr="000D5EE8" w:rsidRDefault="0009311F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Pieteikumu v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ūtī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a pastu, iesniegt elektroniski vai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klātien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,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vērojo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ekojoš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>:</w:t>
      </w:r>
    </w:p>
    <w:p w14:paraId="4927EDC8" w14:textId="46B02714" w:rsidR="00B84A3E" w:rsidRPr="000D5EE8" w:rsidRDefault="0009311F" w:rsidP="00891E9A">
      <w:pPr>
        <w:pStyle w:val="ListParagraph"/>
        <w:numPr>
          <w:ilvl w:val="2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Pieteikumu iesniedz elektroniskā dokumenta formā, parakstot to 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roš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elektronisko parakstu un ar laika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zīmogu</w:t>
      </w:r>
      <w:proofErr w:type="spellEnd"/>
      <w:r w:rsidR="00B84A3E" w:rsidRPr="000D5EE8">
        <w:rPr>
          <w:rStyle w:val="FootnoteReference"/>
          <w:rFonts w:ascii="Times New Roman" w:eastAsia="Times New Roman" w:hAnsi="Times New Roman" w:cs="Times New Roman"/>
          <w:lang w:val="lv-LV" w:eastAsia="en-GB"/>
        </w:rPr>
        <w:footnoteReference w:id="1"/>
      </w:r>
      <w:r w:rsidR="00B84A3E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ne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ēlāk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ar 202</w:t>
      </w:r>
      <w:r w:rsidR="00EB7741" w:rsidRPr="000D5EE8">
        <w:rPr>
          <w:rFonts w:ascii="Times New Roman" w:eastAsia="Times New Roman" w:hAnsi="Times New Roman" w:cs="Times New Roman"/>
          <w:lang w:val="lv-LV" w:eastAsia="en-GB"/>
        </w:rPr>
        <w:t>3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gada </w:t>
      </w:r>
      <w:r w:rsidR="000D5EE8" w:rsidRPr="000D5EE8">
        <w:rPr>
          <w:rFonts w:ascii="Times New Roman" w:eastAsia="Times New Roman" w:hAnsi="Times New Roman" w:cs="Times New Roman"/>
          <w:lang w:val="lv-LV" w:eastAsia="en-GB"/>
        </w:rPr>
        <w:t>22</w:t>
      </w:r>
      <w:r w:rsidR="00F6220E" w:rsidRPr="000D5EE8">
        <w:rPr>
          <w:rFonts w:ascii="Times New Roman" w:eastAsia="Times New Roman" w:hAnsi="Times New Roman" w:cs="Times New Roman"/>
          <w:lang w:val="lv-LV" w:eastAsia="en-GB"/>
        </w:rPr>
        <w:t>.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EB7741" w:rsidRPr="000D5EE8">
        <w:rPr>
          <w:rFonts w:ascii="Times New Roman" w:eastAsia="Times New Roman" w:hAnsi="Times New Roman" w:cs="Times New Roman"/>
          <w:lang w:val="lv-LV" w:eastAsia="en-GB"/>
        </w:rPr>
        <w:t>septembrim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lkst. 1</w:t>
      </w:r>
      <w:r w:rsidR="0055201B" w:rsidRPr="000D5EE8">
        <w:rPr>
          <w:rFonts w:ascii="Times New Roman" w:eastAsia="Times New Roman" w:hAnsi="Times New Roman" w:cs="Times New Roman"/>
          <w:lang w:val="lv-LV" w:eastAsia="en-GB"/>
        </w:rPr>
        <w:t>5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:00 un </w:t>
      </w:r>
      <w:proofErr w:type="spellStart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>līdz</w:t>
      </w:r>
      <w:proofErr w:type="spellEnd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>tās</w:t>
      </w:r>
      <w:proofErr w:type="spellEnd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>pašas</w:t>
      </w:r>
      <w:proofErr w:type="spellEnd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dienas plkst. 1</w:t>
      </w:r>
      <w:r w:rsidR="0055201B" w:rsidRPr="000D5EE8">
        <w:rPr>
          <w:rFonts w:ascii="Times New Roman" w:eastAsia="Times New Roman" w:hAnsi="Times New Roman" w:cs="Times New Roman"/>
          <w:lang w:val="lv-LV" w:eastAsia="en-GB"/>
        </w:rPr>
        <w:t>5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:00,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ūto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uz e-pasta adresi </w:t>
      </w:r>
      <w:hyperlink r:id="rId12" w:history="1">
        <w:r w:rsidR="00AD35B5" w:rsidRPr="000D5EE8">
          <w:rPr>
            <w:rStyle w:val="Hyperlink"/>
            <w:rFonts w:ascii="Times New Roman" w:eastAsia="Times New Roman" w:hAnsi="Times New Roman" w:cs="Times New Roman"/>
            <w:lang w:val="lv-LV" w:eastAsia="en-GB"/>
          </w:rPr>
          <w:t>issp@cfi.lu.lv</w:t>
        </w:r>
      </w:hyperlink>
      <w:r w:rsidR="00AD35B5" w:rsidRPr="000D5EE8">
        <w:rPr>
          <w:rFonts w:ascii="Times New Roman" w:eastAsia="Times New Roman" w:hAnsi="Times New Roman" w:cs="Times New Roman"/>
          <w:lang w:val="lv-LV" w:eastAsia="en-GB"/>
        </w:rPr>
        <w:t xml:space="preserve"> ar norādi “Pieteikums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CFI </w:t>
      </w:r>
      <w:proofErr w:type="spellStart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>intelektuāla</w:t>
      </w:r>
      <w:proofErr w:type="spellEnd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>īpašuma</w:t>
      </w:r>
      <w:proofErr w:type="spellEnd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izsolei. </w:t>
      </w:r>
      <w:r w:rsidR="00796976" w:rsidRPr="000D5EE8">
        <w:rPr>
          <w:rFonts w:ascii="Times New Roman" w:eastAsia="Times New Roman" w:hAnsi="Times New Roman" w:cs="Times New Roman"/>
          <w:lang w:val="lv-LV" w:eastAsia="en-GB"/>
        </w:rPr>
        <w:t>Neatvērt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796976" w:rsidRPr="000D5EE8">
        <w:rPr>
          <w:rFonts w:ascii="Times New Roman" w:eastAsia="Times New Roman" w:hAnsi="Times New Roman" w:cs="Times New Roman"/>
          <w:lang w:val="lv-LV" w:eastAsia="en-GB"/>
        </w:rPr>
        <w:t>līdz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D5EE8" w:rsidRPr="000D5EE8">
        <w:rPr>
          <w:rFonts w:ascii="Times New Roman" w:eastAsia="Times New Roman" w:hAnsi="Times New Roman" w:cs="Times New Roman"/>
          <w:lang w:val="lv-LV" w:eastAsia="en-GB"/>
        </w:rPr>
        <w:t>2023. gada 22</w:t>
      </w:r>
      <w:r w:rsidR="00796976" w:rsidRPr="000D5EE8">
        <w:rPr>
          <w:rFonts w:ascii="Times New Roman" w:eastAsia="Times New Roman" w:hAnsi="Times New Roman" w:cs="Times New Roman"/>
          <w:lang w:val="lv-LV" w:eastAsia="en-GB"/>
        </w:rPr>
        <w:t>. septembrim plkst. 15:00</w:t>
      </w:r>
      <w:r w:rsidR="00AD35B5" w:rsidRPr="000D5EE8">
        <w:rPr>
          <w:rFonts w:ascii="Times New Roman" w:eastAsia="Times New Roman" w:hAnsi="Times New Roman" w:cs="Times New Roman"/>
          <w:lang w:val="lv-LV" w:eastAsia="en-GB"/>
        </w:rPr>
        <w:t>”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.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Ja pieteikums vai tam pievienotie dokumenti i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rakstīt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̄rvalstī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niegt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roš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elektronisko parakstu, papildu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jānorād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drese, kurā v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̄rbaudī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elektronisko dokumentu, k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rakstīt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roš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elektronisko parakstu.</w:t>
      </w:r>
    </w:p>
    <w:p w14:paraId="454B31CE" w14:textId="16FCC69B" w:rsidR="0055201B" w:rsidRPr="000D5EE8" w:rsidRDefault="0009311F" w:rsidP="00891E9A">
      <w:pPr>
        <w:pStyle w:val="ListParagraph"/>
        <w:numPr>
          <w:ilvl w:val="2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 Pieteikum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ū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rakstī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ēstul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pa pastu vai iesniedz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ersonīg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lēg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>̄ aploksnē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B84A3E" w:rsidRPr="000D5EE8">
        <w:rPr>
          <w:rFonts w:ascii="Times New Roman" w:eastAsia="Times New Roman" w:hAnsi="Times New Roman" w:cs="Times New Roman"/>
          <w:lang w:val="lv-LV" w:eastAsia="en-GB"/>
        </w:rPr>
        <w:t>sekretariātā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</w:t>
      </w:r>
      <w:r w:rsidR="00B84A3E" w:rsidRPr="000D5EE8">
        <w:rPr>
          <w:rFonts w:ascii="Times New Roman" w:hAnsi="Times New Roman" w:cs="Times New Roman"/>
          <w:lang w:val="lv-LV"/>
        </w:rPr>
        <w:t>Ķengaraga iela 8</w:t>
      </w:r>
      <w:r w:rsidR="00577755" w:rsidRPr="000D5EE8">
        <w:rPr>
          <w:rFonts w:ascii="Times New Roman" w:hAnsi="Times New Roman" w:cs="Times New Roman"/>
          <w:lang w:val="lv-LV"/>
        </w:rPr>
        <w:t xml:space="preserve"> (2.stāvs)</w:t>
      </w:r>
      <w:r w:rsidR="00B84A3E" w:rsidRPr="000D5EE8">
        <w:rPr>
          <w:rFonts w:ascii="Times New Roman" w:hAnsi="Times New Roman" w:cs="Times New Roman"/>
          <w:lang w:val="lv-LV"/>
        </w:rPr>
        <w:t>, Rīga, LV – 1063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īg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dz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D5EE8" w:rsidRPr="000D5EE8">
        <w:rPr>
          <w:rFonts w:ascii="Times New Roman" w:eastAsia="Times New Roman" w:hAnsi="Times New Roman" w:cs="Times New Roman"/>
          <w:lang w:val="lv-LV" w:eastAsia="en-GB"/>
        </w:rPr>
        <w:t>2023. gada 22</w:t>
      </w:r>
      <w:r w:rsidR="00796976" w:rsidRPr="000D5EE8">
        <w:rPr>
          <w:rFonts w:ascii="Times New Roman" w:eastAsia="Times New Roman" w:hAnsi="Times New Roman" w:cs="Times New Roman"/>
          <w:lang w:val="lv-LV" w:eastAsia="en-GB"/>
        </w:rPr>
        <w:t>. septembrim plkst. 15:00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Pasta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ūtījum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jābū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gādāt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3.5.2. punkta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teiktaj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vietā un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ermiņ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.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at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ersonīg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ņem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esavlaicīg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gāde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risku. Iesniedzot Pieteikum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klātien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,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jāņem vērā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B84A3E" w:rsidRPr="000D5EE8">
        <w:rPr>
          <w:rFonts w:ascii="Times New Roman" w:eastAsia="Times New Roman" w:hAnsi="Times New Roman" w:cs="Times New Roman"/>
          <w:lang w:val="lv-LV" w:eastAsia="en-GB"/>
        </w:rPr>
        <w:t>sekretariāt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a darba laiks (darba dienās no pl.9:00 -17:00), vēlam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prie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̌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askaņo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jo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rašanā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laik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u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31C9D716" w14:textId="1F479EC7" w:rsidR="00B84A3E" w:rsidRPr="000D5EE8" w:rsidRDefault="0009311F" w:rsidP="00891E9A">
      <w:pPr>
        <w:pStyle w:val="ListParagraph"/>
        <w:numPr>
          <w:ilvl w:val="2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Pieteikum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ūto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a pastu vai iesniedzot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klātien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dāvāj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ar Izsoles objektu ar Nolikuma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rādītajie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dokumentiem ievieto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lēg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aploksnē, uz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ā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rādo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: “Pieteikums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ntelektuāl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̄paš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i. </w:t>
      </w:r>
      <w:r w:rsidR="00AD1DDF" w:rsidRPr="000D5EE8">
        <w:rPr>
          <w:rFonts w:ascii="Times New Roman" w:eastAsia="Times New Roman" w:hAnsi="Times New Roman" w:cs="Times New Roman"/>
          <w:lang w:val="lv-LV" w:eastAsia="en-GB"/>
        </w:rPr>
        <w:t>Neatvērt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AD1DDF" w:rsidRPr="000D5EE8">
        <w:rPr>
          <w:rFonts w:ascii="Times New Roman" w:eastAsia="Times New Roman" w:hAnsi="Times New Roman" w:cs="Times New Roman"/>
          <w:lang w:val="lv-LV" w:eastAsia="en-GB"/>
        </w:rPr>
        <w:t>līdz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D5EE8" w:rsidRPr="000D5EE8">
        <w:rPr>
          <w:rFonts w:ascii="Times New Roman" w:eastAsia="Times New Roman" w:hAnsi="Times New Roman" w:cs="Times New Roman"/>
          <w:lang w:val="lv-LV" w:eastAsia="en-GB"/>
        </w:rPr>
        <w:t>2023. gada 22</w:t>
      </w:r>
      <w:r w:rsidR="00AD1DDF" w:rsidRPr="000D5EE8">
        <w:rPr>
          <w:rFonts w:ascii="Times New Roman" w:eastAsia="Times New Roman" w:hAnsi="Times New Roman" w:cs="Times New Roman"/>
          <w:lang w:val="lv-LV" w:eastAsia="en-GB"/>
        </w:rPr>
        <w:t>. septembrim plkst. 15:00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” Uz aploksn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rādām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nosaukums,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kvizīt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un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kontaktinformācij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2B24F29B" w14:textId="77777777" w:rsidR="00B84A3E" w:rsidRPr="000D5EE8" w:rsidRDefault="0009311F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aņemti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ieteikumi tiek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ģistrēt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to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aņemšan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ecīb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. </w:t>
      </w:r>
    </w:p>
    <w:p w14:paraId="70100BE4" w14:textId="14BA2420" w:rsidR="00B84A3E" w:rsidRPr="000D5EE8" w:rsidRDefault="0009311F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>Pieteikumi, kas tiks iesniegti (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sūtīt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)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ēc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Nolikuma 3.5. punktā noteikta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ermiņ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netik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ņemt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un bez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vēršan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tiks atdoti vai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ūtīt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pakal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̧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dz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noteikta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ermiņ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beigā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savu Pieteikumu var atsaukt rakstiskā veidā, iesniedzot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ēstul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ersonīg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B84A3E" w:rsidRPr="000D5EE8">
        <w:rPr>
          <w:rFonts w:ascii="Times New Roman" w:eastAsia="Times New Roman" w:hAnsi="Times New Roman" w:cs="Times New Roman"/>
          <w:lang w:val="lv-LV" w:eastAsia="en-GB"/>
        </w:rPr>
        <w:t>sekretariātā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577755" w:rsidRPr="000D5EE8">
        <w:rPr>
          <w:rFonts w:ascii="Times New Roman" w:hAnsi="Times New Roman" w:cs="Times New Roman"/>
          <w:lang w:val="lv-LV"/>
        </w:rPr>
        <w:t>va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ūto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to pa pastu uz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iepriekš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rādīt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dresi vai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ūto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roš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elektronisko parakst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rakstīt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elektronisko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ēstul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uz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iepriekš norādīto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e-pasta adresi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.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</w:p>
    <w:p w14:paraId="57804B7C" w14:textId="5DA341DC" w:rsidR="00B84A3E" w:rsidRPr="000D5EE8" w:rsidRDefault="00B84A3E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Izsoles komisija Pieteikumus </w:t>
      </w:r>
      <w:r w:rsidR="005A41FE" w:rsidRPr="000D5EE8">
        <w:rPr>
          <w:rFonts w:ascii="Times New Roman" w:eastAsia="Times New Roman" w:hAnsi="Times New Roman" w:cs="Times New Roman"/>
          <w:lang w:val="lv-LV" w:eastAsia="en-GB"/>
        </w:rPr>
        <w:t>atvērs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D5EE8" w:rsidRPr="000D5EE8">
        <w:rPr>
          <w:rFonts w:ascii="Times New Roman" w:eastAsia="Times New Roman" w:hAnsi="Times New Roman" w:cs="Times New Roman"/>
          <w:lang w:val="lv-LV" w:eastAsia="en-GB"/>
        </w:rPr>
        <w:t>2023. gada 22</w:t>
      </w:r>
      <w:r w:rsidR="00AD1DDF" w:rsidRPr="000D5EE8">
        <w:rPr>
          <w:rFonts w:ascii="Times New Roman" w:eastAsia="Times New Roman" w:hAnsi="Times New Roman" w:cs="Times New Roman"/>
          <w:lang w:val="lv-LV" w:eastAsia="en-GB"/>
        </w:rPr>
        <w:t>. septembrī plkst. 15:00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39696371" w14:textId="2C3BC56C" w:rsidR="00B84A3E" w:rsidRPr="000D5EE8" w:rsidRDefault="0009311F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Pieteikum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vēršan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Komisij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ēd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klā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un notiek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iešsaist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platformā M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eam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Iesniegumu par </w:t>
      </w:r>
      <w:proofErr w:type="spellStart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>d</w:t>
      </w:r>
      <w:r w:rsidRPr="000D5EE8">
        <w:rPr>
          <w:rFonts w:ascii="Times New Roman" w:eastAsia="Times New Roman" w:hAnsi="Times New Roman" w:cs="Times New Roman"/>
          <w:lang w:val="lv-LV" w:eastAsia="en-GB"/>
        </w:rPr>
        <w:t>alīb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ieteikuma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vēršan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Komisij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ēd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epriek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̌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jāpaziņo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B84A3E" w:rsidRPr="000D5EE8">
        <w:rPr>
          <w:rFonts w:ascii="Times New Roman" w:eastAsia="Times New Roman" w:hAnsi="Times New Roman" w:cs="Times New Roman"/>
          <w:lang w:val="lv-LV" w:eastAsia="en-GB"/>
        </w:rPr>
        <w:t>sekretariāt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am</w:t>
      </w:r>
      <w:r w:rsidR="00AD35B5" w:rsidRPr="000D5EE8">
        <w:rPr>
          <w:rFonts w:ascii="Times New Roman" w:eastAsia="Times New Roman" w:hAnsi="Times New Roman" w:cs="Times New Roman"/>
          <w:lang w:val="lv-LV" w:eastAsia="en-GB"/>
        </w:rPr>
        <w:t xml:space="preserve"> (e-pasts: </w:t>
      </w:r>
      <w:hyperlink r:id="rId13" w:history="1">
        <w:r w:rsidR="00AD35B5" w:rsidRPr="000D5EE8">
          <w:rPr>
            <w:rStyle w:val="Hyperlink"/>
            <w:rFonts w:ascii="Times New Roman" w:eastAsia="Times New Roman" w:hAnsi="Times New Roman" w:cs="Times New Roman"/>
            <w:lang w:val="lv-LV" w:eastAsia="en-GB"/>
          </w:rPr>
          <w:t>issp@cfi.lu.lv</w:t>
        </w:r>
      </w:hyperlink>
      <w:r w:rsidR="00AD35B5" w:rsidRPr="000D5EE8">
        <w:rPr>
          <w:rFonts w:ascii="Times New Roman" w:eastAsia="Times New Roman" w:hAnsi="Times New Roman" w:cs="Times New Roman"/>
          <w:lang w:val="lv-LV" w:eastAsia="en-GB"/>
        </w:rPr>
        <w:t xml:space="preserve">, norādot e-pastā “Izsolei”)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dz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202</w:t>
      </w:r>
      <w:r w:rsidR="00AD1DDF" w:rsidRPr="000D5EE8">
        <w:rPr>
          <w:rFonts w:ascii="Times New Roman" w:eastAsia="Times New Roman" w:hAnsi="Times New Roman" w:cs="Times New Roman"/>
          <w:lang w:val="lv-LV" w:eastAsia="en-GB"/>
        </w:rPr>
        <w:t>3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gada </w:t>
      </w:r>
      <w:r w:rsidR="000D5EE8" w:rsidRPr="000D5EE8">
        <w:rPr>
          <w:rFonts w:ascii="Times New Roman" w:eastAsia="Times New Roman" w:hAnsi="Times New Roman" w:cs="Times New Roman"/>
          <w:lang w:val="lv-LV" w:eastAsia="en-GB"/>
        </w:rPr>
        <w:t>22</w:t>
      </w:r>
      <w:r w:rsidR="00F6220E" w:rsidRPr="000D5EE8">
        <w:rPr>
          <w:rFonts w:ascii="Times New Roman" w:eastAsia="Times New Roman" w:hAnsi="Times New Roman" w:cs="Times New Roman"/>
          <w:lang w:val="lv-LV" w:eastAsia="en-GB"/>
        </w:rPr>
        <w:t>.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B932CA" w:rsidRPr="000D5EE8">
        <w:rPr>
          <w:rFonts w:ascii="Times New Roman" w:eastAsia="Times New Roman" w:hAnsi="Times New Roman" w:cs="Times New Roman"/>
          <w:lang w:val="lv-LV" w:eastAsia="en-GB"/>
        </w:rPr>
        <w:t>dec</w:t>
      </w:r>
      <w:r w:rsidR="00A51012" w:rsidRPr="000D5EE8">
        <w:rPr>
          <w:rFonts w:ascii="Times New Roman" w:eastAsia="Times New Roman" w:hAnsi="Times New Roman" w:cs="Times New Roman"/>
          <w:lang w:val="lv-LV" w:eastAsia="en-GB"/>
        </w:rPr>
        <w:t>embrim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lkst. 1</w:t>
      </w:r>
      <w:r w:rsidR="009F4803" w:rsidRPr="000D5EE8">
        <w:rPr>
          <w:rFonts w:ascii="Times New Roman" w:eastAsia="Times New Roman" w:hAnsi="Times New Roman" w:cs="Times New Roman"/>
          <w:lang w:val="lv-LV" w:eastAsia="en-GB"/>
        </w:rPr>
        <w:t>3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:00 (EET).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ēc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visu pieteikum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vēršan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un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dāvāt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cen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aukšan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klā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Komisij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ēde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̧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tiek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lēg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Pieteikumu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izskatīšan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un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ēm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ņemšan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notiek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lēg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ēde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. </w:t>
      </w:r>
    </w:p>
    <w:p w14:paraId="4A7BB0F1" w14:textId="77777777" w:rsidR="00891E9A" w:rsidRPr="000D5EE8" w:rsidRDefault="00891E9A" w:rsidP="00891E9A">
      <w:pPr>
        <w:pStyle w:val="ListParagraph"/>
        <w:spacing w:after="120"/>
        <w:ind w:left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</w:p>
    <w:p w14:paraId="45F607A3" w14:textId="77777777" w:rsidR="00BD71B7" w:rsidRPr="000D5EE8" w:rsidRDefault="00B84A3E" w:rsidP="00891E9A">
      <w:pPr>
        <w:pStyle w:val="ListParagraph"/>
        <w:numPr>
          <w:ilvl w:val="0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b/>
          <w:bCs/>
          <w:lang w:val="lv-LV" w:eastAsia="en-GB"/>
        </w:rPr>
      </w:pPr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Izsoles Pieteikumu </w:t>
      </w:r>
      <w:proofErr w:type="spellStart"/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izvērtēšana</w:t>
      </w:r>
      <w:proofErr w:type="spellEnd"/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 </w:t>
      </w:r>
    </w:p>
    <w:p w14:paraId="79E18562" w14:textId="6D5E3B5E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lastRenderedPageBreak/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Izsoles Komisij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ārbaud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vai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rasībā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tbilstošie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ieteikumi satur visu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̌aj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Nolikum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zklāstīt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nformācij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(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rekvizīt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olī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Izsoles objekta cena,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krišan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dāvātaja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īguma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) un vai iesniegtais Pieteikums atbilst Nolikum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rasībā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2222B83E" w14:textId="77777777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Izsoles komisija i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iesīg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zslēgt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no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̄ Pieteikumus, kuri nesatur visu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̌aj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Nolikum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prasīt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nformācij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vai iesniegt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nformācij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neatbilst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̌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Nolikum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rasībā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2315DD90" w14:textId="285B70FD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Nolikuma prasībām atbilstošie Pieteikumi tiks salīdzināti un vērtēti </w:t>
      </w:r>
      <w:proofErr w:type="spellStart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>pēc</w:t>
      </w:r>
      <w:proofErr w:type="spellEnd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>visaugstākās</w:t>
      </w:r>
      <w:proofErr w:type="spellEnd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>piedāvātās</w:t>
      </w:r>
      <w:proofErr w:type="spellEnd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 Izsoles objekta cenas (cena </w:t>
      </w:r>
      <w:proofErr w:type="spellStart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>jānorāda</w:t>
      </w:r>
      <w:proofErr w:type="spellEnd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 bez PVN un jānoapaļo </w:t>
      </w:r>
      <w:proofErr w:type="spellStart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>līdz</w:t>
      </w:r>
      <w:proofErr w:type="spellEnd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 veseliem centiem, t.i., </w:t>
      </w:r>
      <w:proofErr w:type="spellStart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>līdz</w:t>
      </w:r>
      <w:proofErr w:type="spellEnd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 diviem cipariem aiz komata), ņemot vērā̄ Izsoles </w:t>
      </w:r>
      <w:proofErr w:type="spellStart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>dalībnieku</w:t>
      </w:r>
      <w:proofErr w:type="spellEnd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>piedāvāto</w:t>
      </w:r>
      <w:proofErr w:type="spellEnd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>fiksēto</w:t>
      </w:r>
      <w:proofErr w:type="spellEnd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>maksājumu</w:t>
      </w:r>
      <w:proofErr w:type="spellEnd"/>
      <w:r w:rsidR="00AD1DDF" w:rsidRPr="000D5EE8">
        <w:rPr>
          <w:rFonts w:ascii="Times New Roman" w:eastAsia="Times New Roman" w:hAnsi="Times New Roman" w:cs="Times New Roman"/>
          <w:lang w:val="lv-LV" w:eastAsia="en-GB"/>
        </w:rPr>
        <w:t xml:space="preserve"> kopsummu, EUR.</w:t>
      </w:r>
    </w:p>
    <w:p w14:paraId="082768C8" w14:textId="389B46DB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J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vairākie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ie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bū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vienād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visaugstākā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cenas, Izsoles komisija rakstiski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dāv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a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kura Pieteikums i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aņemt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irmais,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lēgt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īgum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tbilstoš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solītaja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visaugstākaja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s objekta cenai. </w:t>
      </w:r>
    </w:p>
    <w:p w14:paraId="209367E7" w14:textId="067DACFF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Visa izsoles norise, t.i.,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dāvājum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tvēršan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atlase,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dāvājum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vērtēšan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un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ēmum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ņemšan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tiek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rotokolē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. Izsoli vada izsoles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komisijas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priekšsēdētājs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kurš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epazīstin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klātesošo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ar sevi un komisija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astāvu</w:t>
      </w:r>
      <w:proofErr w:type="spellEnd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. Izsoli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rotokol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ē izsoles komisijas </w:t>
      </w:r>
      <w:r w:rsidR="00C014DC" w:rsidRPr="000D5EE8">
        <w:rPr>
          <w:rFonts w:ascii="Times New Roman" w:eastAsia="Times New Roman" w:hAnsi="Times New Roman" w:cs="Times New Roman"/>
          <w:lang w:val="lv-LV" w:eastAsia="en-GB"/>
        </w:rPr>
        <w:t>protokolists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.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priekšsēdētājs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nosauc Izsoles objektu. Visi komisija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ocekļ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C014DC" w:rsidRPr="000D5EE8">
        <w:rPr>
          <w:rFonts w:ascii="Times New Roman" w:eastAsia="Times New Roman" w:hAnsi="Times New Roman" w:cs="Times New Roman"/>
          <w:lang w:val="lv-LV" w:eastAsia="en-GB"/>
        </w:rPr>
        <w:t>apliecina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ka nav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einteresēt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kād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konkrē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uzvarā. </w:t>
      </w:r>
    </w:p>
    <w:p w14:paraId="691C9D20" w14:textId="77777777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Izsoles Pieteikums tiek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tzīt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a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ederīg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ja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dāvā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fiksēt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maksājum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kopsumma i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zemāk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ar Nolikum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rādīt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s objekt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ākumcen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.</w:t>
      </w:r>
    </w:p>
    <w:p w14:paraId="545FCFD8" w14:textId="1C2A8FA7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Izsole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tzīstam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a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tikuš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bez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rezultā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ja nav pieteicies neviens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.</w:t>
      </w:r>
    </w:p>
    <w:p w14:paraId="6F6BABDD" w14:textId="18C31EDF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Izsoles komisij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ēc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ieteikumu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zvērtēšan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e-past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vēstule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aziņ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rezultātu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visiem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ie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un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ublice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nformācij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ar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rezultātie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CFI mājas lapā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AD35B5" w:rsidRPr="000D5EE8">
        <w:rPr>
          <w:rFonts w:ascii="Times New Roman" w:eastAsia="Times New Roman" w:hAnsi="Times New Roman" w:cs="Times New Roman"/>
          <w:lang w:val="lv-LV" w:eastAsia="en-GB"/>
        </w:rPr>
        <w:t>sadaļā “Izsoles”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5DC7AB8C" w14:textId="77777777" w:rsidR="00891E9A" w:rsidRPr="000D5EE8" w:rsidRDefault="00891E9A" w:rsidP="00891E9A">
      <w:pPr>
        <w:pStyle w:val="ListParagraph"/>
        <w:spacing w:after="120"/>
        <w:ind w:left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</w:p>
    <w:p w14:paraId="4052848A" w14:textId="652F1E16" w:rsidR="00BD71B7" w:rsidRPr="000D5EE8" w:rsidRDefault="00BD71B7" w:rsidP="00891E9A">
      <w:pPr>
        <w:pStyle w:val="ListParagraph"/>
        <w:numPr>
          <w:ilvl w:val="0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b/>
          <w:bCs/>
          <w:lang w:val="lv-LV" w:eastAsia="en-GB"/>
        </w:rPr>
      </w:pPr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 </w:t>
      </w:r>
      <w:proofErr w:type="spellStart"/>
      <w:r w:rsidR="00577755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L</w:t>
      </w:r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īguma</w:t>
      </w:r>
      <w:proofErr w:type="spellEnd"/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slēgšana</w:t>
      </w:r>
      <w:proofErr w:type="spellEnd"/>
    </w:p>
    <w:p w14:paraId="3244AFE7" w14:textId="1C92D341" w:rsidR="00BD71B7" w:rsidRPr="000D5EE8" w:rsidRDefault="0009311F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ēc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rezultāt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ziņošan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–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varētāj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r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10 (desmit) darba dienu laika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jānoslēdz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(Pielikums Nr.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4</w:t>
      </w:r>
      <w:r w:rsidRPr="000D5EE8">
        <w:rPr>
          <w:rFonts w:ascii="Times New Roman" w:eastAsia="Times New Roman" w:hAnsi="Times New Roman" w:cs="Times New Roman"/>
          <w:lang w:val="lv-LV" w:eastAsia="en-GB"/>
        </w:rPr>
        <w:t>).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Izsoles uzvarētāja piedāvātās izmaiņa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r w:rsidR="00AD35B5" w:rsidRPr="000D5EE8">
        <w:rPr>
          <w:rFonts w:ascii="Times New Roman" w:eastAsia="Times New Roman" w:hAnsi="Times New Roman" w:cs="Times New Roman"/>
          <w:lang w:val="lv-LV" w:eastAsia="en-GB"/>
        </w:rPr>
        <w:t>var tikt akceptētas, ja nemainās kopējie</w:t>
      </w:r>
      <w:r w:rsidR="007002CB" w:rsidRPr="000D5EE8">
        <w:rPr>
          <w:rFonts w:ascii="Times New Roman" w:eastAsia="Times New Roman" w:hAnsi="Times New Roman" w:cs="Times New Roman"/>
          <w:lang w:val="lv-LV" w:eastAsia="en-GB"/>
        </w:rPr>
        <w:t xml:space="preserve"> CFI</w:t>
      </w:r>
      <w:r w:rsidR="00AD35B5" w:rsidRPr="000D5EE8">
        <w:rPr>
          <w:rFonts w:ascii="Times New Roman" w:eastAsia="Times New Roman" w:hAnsi="Times New Roman" w:cs="Times New Roman"/>
          <w:lang w:val="lv-LV" w:eastAsia="en-GB"/>
        </w:rPr>
        <w:t xml:space="preserve"> ieņēmumi</w:t>
      </w:r>
      <w:r w:rsidR="007002CB" w:rsidRPr="000D5EE8">
        <w:rPr>
          <w:rFonts w:ascii="Times New Roman" w:eastAsia="Times New Roman" w:hAnsi="Times New Roman" w:cs="Times New Roman"/>
          <w:lang w:val="lv-LV" w:eastAsia="en-GB"/>
        </w:rPr>
        <w:t xml:space="preserve"> – izsolē piedāvātā cena un līguma izpildes termiņš.</w:t>
      </w:r>
    </w:p>
    <w:p w14:paraId="68CE3A03" w14:textId="37FA1547" w:rsidR="00BD71B7" w:rsidRPr="000D5EE8" w:rsidRDefault="0009311F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Ja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varētāj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teiktaj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ermiņ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nav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rakstīji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kārtot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uzaicina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varētāj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lēg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3 (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rī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) darba dienu laikā. Ja ari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ēc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kārtot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aicināj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varētāj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nav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rakstīji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tiek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skatīt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ka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varētāj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r atteici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lēg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ād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gadīj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ies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dāvā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lēg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kurš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olīji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ākam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ugstāk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cenu. </w:t>
      </w:r>
    </w:p>
    <w:p w14:paraId="6F2CFFA7" w14:textId="100F16D8" w:rsidR="00BD71B7" w:rsidRPr="000D5EE8" w:rsidRDefault="0009311F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>P</w:t>
      </w:r>
      <w:r w:rsidR="00BD71B7" w:rsidRPr="000D5EE8">
        <w:rPr>
          <w:rFonts w:ascii="Times New Roman" w:eastAsia="Times New Roman" w:hAnsi="Times New Roman" w:cs="Times New Roman"/>
          <w:lang w:val="lv-LV" w:eastAsia="en-GB"/>
        </w:rPr>
        <w:t xml:space="preserve">ar 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5.2. punkta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minēt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gadīj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ziņ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dalībniek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kurš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olīji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ākam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ugstāk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cenu, un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iņ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1 (vienas)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edēļ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laikā no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ziņoj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aņemšan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brīž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jāiesniedz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rakstveida atbilde, vai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iņ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̌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iekrī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slēg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pa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paš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olīt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ugstāk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cenu. </w:t>
      </w:r>
    </w:p>
    <w:p w14:paraId="4147D924" w14:textId="53942F70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Ja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5.3.punkt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teiktaj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laikā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netiek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aņemt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kurš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solīji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ākam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ugstāk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cenu,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krišan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īgum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lēgšana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a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aš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solīt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ugstāk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cenu,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niek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kurš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solīji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ākam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ugstāko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cenu,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zaude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īgum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lēgšan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iesīb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bet Izsoles komisija lemj par Izsole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tzīšan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a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enotikuš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0DA32F51" w14:textId="77777777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Ja Izsoles objekts izsolē netiek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solīt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, tad Izsoles komisijai i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iesīb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veikt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tkārtot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i. </w:t>
      </w:r>
    </w:p>
    <w:p w14:paraId="00189E7D" w14:textId="43F1DD47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lastRenderedPageBreak/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ūdzīb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ar Izsoles komisija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ēmumiem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vai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tā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rbīb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var iesniegt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zskatīšana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r w:rsidRPr="000D5EE8">
        <w:rPr>
          <w:rFonts w:ascii="Times New Roman" w:hAnsi="Times New Roman" w:cs="Times New Roman"/>
          <w:lang w:val="lv-LV"/>
        </w:rPr>
        <w:t xml:space="preserve">Ķengaraga ielā 8, Rīga, LV – 1063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vai ar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roš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elektronisko parakstu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arakstīt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ūdzīb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elektroniski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sūtot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uz e-pasta adresi: </w:t>
      </w:r>
      <w:r w:rsidR="00AD35B5" w:rsidRPr="000D5EE8">
        <w:rPr>
          <w:rFonts w:ascii="Times New Roman" w:eastAsia="Times New Roman" w:hAnsi="Times New Roman" w:cs="Times New Roman"/>
          <w:lang w:val="lv-LV" w:eastAsia="en-GB"/>
        </w:rPr>
        <w:t>issp</w:t>
      </w:r>
      <w:r w:rsidRPr="000D5EE8">
        <w:rPr>
          <w:rFonts w:ascii="Times New Roman" w:eastAsia="Times New Roman" w:hAnsi="Times New Roman" w:cs="Times New Roman"/>
          <w:lang w:val="lv-LV" w:eastAsia="en-GB"/>
        </w:rPr>
        <w:t>@cfi.lu.lv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7 (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eptiņ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) dienu laik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ēc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s.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kat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ūdzīb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7 (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septiņ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) darba dienu laikā un sniedz atbildi. </w:t>
      </w:r>
    </w:p>
    <w:p w14:paraId="6D6C3B72" w14:textId="44E7633C" w:rsidR="00BD71B7" w:rsidRPr="000D5EE8" w:rsidRDefault="00BD71B7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ēc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īgum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slēgšan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un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līgum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̄ noteiktā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nodošanas-pieņemšan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akta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arakstīšan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retenzijas par Izsoles gaitu vai Izsoles objektu netiek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pieņemtas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</w:p>
    <w:p w14:paraId="7679DAC9" w14:textId="30449EFD" w:rsidR="0009311F" w:rsidRPr="000D5EE8" w:rsidRDefault="0009311F" w:rsidP="00891E9A">
      <w:pPr>
        <w:pStyle w:val="ListParagraph"/>
        <w:numPr>
          <w:ilvl w:val="1"/>
          <w:numId w:val="10"/>
        </w:numPr>
        <w:spacing w:after="120"/>
        <w:ind w:left="0" w:firstLine="0"/>
        <w:contextualSpacing w:val="0"/>
        <w:jc w:val="both"/>
        <w:rPr>
          <w:rFonts w:ascii="Times New Roman" w:eastAsia="Times New Roman" w:hAnsi="Times New Roman" w:cs="Times New Roman"/>
          <w:lang w:val="lv-LV" w:eastAsia="en-GB"/>
        </w:rPr>
      </w:pP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Nosolīto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es objekta cenu Izsoles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uzvarētājam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jāmaks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bilstoš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noteikumiem. Ja samaksa netiek veikta</w:t>
      </w:r>
      <w:r w:rsidR="007002CB" w:rsidRPr="000D5EE8">
        <w:rPr>
          <w:rFonts w:ascii="Times New Roman" w:eastAsia="Times New Roman" w:hAnsi="Times New Roman" w:cs="Times New Roman"/>
          <w:lang w:val="lv-LV" w:eastAsia="en-GB"/>
        </w:rPr>
        <w:t xml:space="preserve"> atbilstoši līgumā noteiktajai maksājuma kārtība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,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ies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vienpusēji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atcelt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u</w:t>
      </w:r>
      <w:proofErr w:type="spellEnd"/>
      <w:r w:rsidR="007002CB" w:rsidRPr="000D5EE8">
        <w:rPr>
          <w:rFonts w:ascii="Times New Roman" w:eastAsia="Times New Roman" w:hAnsi="Times New Roman" w:cs="Times New Roman"/>
          <w:lang w:val="lv-LV" w:eastAsia="en-GB"/>
        </w:rPr>
        <w:t xml:space="preserve"> un atgūt īpašumtiesības uz intelektuālo īpašumu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Gadījuma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̄, ja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līgum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tiek atcelts, </w:t>
      </w:r>
      <w:r w:rsidR="00123242" w:rsidRPr="000D5EE8">
        <w:rPr>
          <w:rFonts w:ascii="Times New Roman" w:eastAsia="Times New Roman" w:hAnsi="Times New Roman" w:cs="Times New Roman"/>
          <w:lang w:val="lv-LV" w:eastAsia="en-GB"/>
        </w:rPr>
        <w:t>CF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r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tiesības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organizēt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</w:t>
      </w:r>
      <w:proofErr w:type="spellStart"/>
      <w:r w:rsidRPr="000D5EE8">
        <w:rPr>
          <w:rFonts w:ascii="Times New Roman" w:eastAsia="Times New Roman" w:hAnsi="Times New Roman" w:cs="Times New Roman"/>
          <w:lang w:val="lv-LV" w:eastAsia="en-GB"/>
        </w:rPr>
        <w:t>atkārtotu</w:t>
      </w:r>
      <w:proofErr w:type="spellEnd"/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 izsoli. </w:t>
      </w:r>
    </w:p>
    <w:p w14:paraId="53942D92" w14:textId="77777777" w:rsidR="00BE3ED4" w:rsidRPr="000D5EE8" w:rsidRDefault="00BE3ED4" w:rsidP="00BE3ED4">
      <w:pPr>
        <w:pStyle w:val="ListParagraph"/>
        <w:spacing w:before="100" w:beforeAutospacing="1" w:after="100" w:afterAutospacing="1"/>
        <w:ind w:left="792"/>
        <w:rPr>
          <w:rFonts w:ascii="Times New Roman" w:eastAsia="Times New Roman" w:hAnsi="Times New Roman" w:cs="Times New Roman"/>
          <w:lang w:val="lv-LV" w:eastAsia="en-GB"/>
        </w:rPr>
      </w:pPr>
    </w:p>
    <w:p w14:paraId="3BCB5B56" w14:textId="77777777" w:rsidR="0009311F" w:rsidRPr="000D5EE8" w:rsidRDefault="0009311F" w:rsidP="0009311F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b/>
          <w:bCs/>
          <w:lang w:val="lv-LV" w:eastAsia="en-GB"/>
        </w:rPr>
        <w:t>Nolikuma pielikumi</w:t>
      </w: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: </w:t>
      </w:r>
    </w:p>
    <w:p w14:paraId="06F05B15" w14:textId="35D9BB93" w:rsidR="00577755" w:rsidRPr="000D5EE8" w:rsidRDefault="0009311F" w:rsidP="00BD71B7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>1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 Intelektuālā īpašuma apraksts (Pielikums Nr.</w:t>
      </w:r>
      <w:r w:rsidR="007002CB" w:rsidRPr="000D5EE8">
        <w:rPr>
          <w:rFonts w:ascii="Times New Roman" w:eastAsia="Times New Roman" w:hAnsi="Times New Roman" w:cs="Times New Roman"/>
          <w:lang w:val="lv-LV" w:eastAsia="en-GB"/>
        </w:rPr>
        <w:t>1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)</w:t>
      </w:r>
      <w:r w:rsidRPr="000D5EE8">
        <w:rPr>
          <w:rFonts w:ascii="Times New Roman" w:eastAsia="Times New Roman" w:hAnsi="Times New Roman" w:cs="Times New Roman"/>
          <w:lang w:val="lv-LV" w:eastAsia="en-GB"/>
        </w:rPr>
        <w:t>.</w:t>
      </w:r>
    </w:p>
    <w:p w14:paraId="4C039F64" w14:textId="77777777" w:rsidR="00577755" w:rsidRPr="000D5EE8" w:rsidRDefault="00577755" w:rsidP="00BD71B7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2. 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Pieteikums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dalībai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izsolē (Pielikums Nr. </w:t>
      </w:r>
      <w:r w:rsidRPr="000D5EE8">
        <w:rPr>
          <w:rFonts w:ascii="Times New Roman" w:eastAsia="Times New Roman" w:hAnsi="Times New Roman" w:cs="Times New Roman"/>
          <w:lang w:val="lv-LV" w:eastAsia="en-GB"/>
        </w:rPr>
        <w:t>2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). </w:t>
      </w:r>
    </w:p>
    <w:p w14:paraId="736E910A" w14:textId="77777777" w:rsidR="00577755" w:rsidRPr="000D5EE8" w:rsidRDefault="00577755" w:rsidP="00BD71B7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 xml:space="preserve">3. </w:t>
      </w:r>
      <w:proofErr w:type="spellStart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>Apliecinājumu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forma (Pielikums Nr. </w:t>
      </w:r>
      <w:r w:rsidRPr="000D5EE8">
        <w:rPr>
          <w:rFonts w:ascii="Times New Roman" w:eastAsia="Times New Roman" w:hAnsi="Times New Roman" w:cs="Times New Roman"/>
          <w:lang w:val="lv-LV" w:eastAsia="en-GB"/>
        </w:rPr>
        <w:t>3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>).</w:t>
      </w:r>
    </w:p>
    <w:p w14:paraId="106078DF" w14:textId="0D280CB3" w:rsidR="0009311F" w:rsidRPr="00891E9A" w:rsidRDefault="00A51012" w:rsidP="00BD71B7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lv-LV" w:eastAsia="en-GB"/>
        </w:rPr>
      </w:pPr>
      <w:r w:rsidRPr="000D5EE8">
        <w:rPr>
          <w:rFonts w:ascii="Times New Roman" w:eastAsia="Times New Roman" w:hAnsi="Times New Roman" w:cs="Times New Roman"/>
          <w:lang w:val="lv-LV" w:eastAsia="en-GB"/>
        </w:rPr>
        <w:t>4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 xml:space="preserve">. </w:t>
      </w:r>
      <w:proofErr w:type="spellStart"/>
      <w:r w:rsidR="00577755" w:rsidRPr="000D5EE8">
        <w:rPr>
          <w:rFonts w:ascii="Times New Roman" w:eastAsia="Times New Roman" w:hAnsi="Times New Roman" w:cs="Times New Roman"/>
          <w:lang w:val="lv-LV" w:eastAsia="en-GB"/>
        </w:rPr>
        <w:t>L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>īguma</w:t>
      </w:r>
      <w:proofErr w:type="spellEnd"/>
      <w:r w:rsidR="0009311F" w:rsidRPr="000D5EE8">
        <w:rPr>
          <w:rFonts w:ascii="Times New Roman" w:eastAsia="Times New Roman" w:hAnsi="Times New Roman" w:cs="Times New Roman"/>
          <w:lang w:val="lv-LV" w:eastAsia="en-GB"/>
        </w:rPr>
        <w:t xml:space="preserve"> projekts (Pielikums Nr. </w:t>
      </w:r>
      <w:r w:rsidR="00577755" w:rsidRPr="000D5EE8">
        <w:rPr>
          <w:rFonts w:ascii="Times New Roman" w:eastAsia="Times New Roman" w:hAnsi="Times New Roman" w:cs="Times New Roman"/>
          <w:lang w:val="lv-LV" w:eastAsia="en-GB"/>
        </w:rPr>
        <w:t>4</w:t>
      </w:r>
      <w:r w:rsidR="0009311F" w:rsidRPr="000D5EE8">
        <w:rPr>
          <w:rFonts w:ascii="Times New Roman" w:eastAsia="Times New Roman" w:hAnsi="Times New Roman" w:cs="Times New Roman"/>
          <w:lang w:val="lv-LV" w:eastAsia="en-GB"/>
        </w:rPr>
        <w:t>).</w:t>
      </w:r>
      <w:bookmarkStart w:id="0" w:name="_GoBack"/>
      <w:bookmarkEnd w:id="0"/>
      <w:r w:rsidR="0009311F" w:rsidRPr="00891E9A">
        <w:rPr>
          <w:rFonts w:ascii="Times New Roman" w:eastAsia="Times New Roman" w:hAnsi="Times New Roman" w:cs="Times New Roman"/>
          <w:lang w:val="lv-LV" w:eastAsia="en-GB"/>
        </w:rPr>
        <w:t xml:space="preserve"> </w:t>
      </w:r>
    </w:p>
    <w:sectPr w:rsidR="0009311F" w:rsidRPr="00891E9A" w:rsidSect="00A02B0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F97F4C" w14:textId="77777777" w:rsidR="00351D04" w:rsidRDefault="00351D04" w:rsidP="00123242">
      <w:r>
        <w:separator/>
      </w:r>
    </w:p>
  </w:endnote>
  <w:endnote w:type="continuationSeparator" w:id="0">
    <w:p w14:paraId="17CDE510" w14:textId="77777777" w:rsidR="00351D04" w:rsidRDefault="00351D04" w:rsidP="001232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CD9FEF" w14:textId="77777777" w:rsidR="00351D04" w:rsidRDefault="00351D04" w:rsidP="00123242">
      <w:r>
        <w:separator/>
      </w:r>
    </w:p>
  </w:footnote>
  <w:footnote w:type="continuationSeparator" w:id="0">
    <w:p w14:paraId="5CF92F08" w14:textId="77777777" w:rsidR="00351D04" w:rsidRDefault="00351D04" w:rsidP="00123242">
      <w:r>
        <w:continuationSeparator/>
      </w:r>
    </w:p>
  </w:footnote>
  <w:footnote w:id="1">
    <w:p w14:paraId="37654994" w14:textId="24D6BF52" w:rsidR="00B84A3E" w:rsidRPr="00B84A3E" w:rsidRDefault="00B84A3E" w:rsidP="00B84A3E">
      <w:pPr>
        <w:pStyle w:val="NormalWeb"/>
        <w:rPr>
          <w:rFonts w:ascii="Avenir Next" w:hAnsi="Avenir Next"/>
          <w:sz w:val="16"/>
          <w:szCs w:val="16"/>
          <w:lang w:val="lv-LV"/>
        </w:rPr>
      </w:pPr>
      <w:r w:rsidRPr="00B84A3E">
        <w:rPr>
          <w:rFonts w:ascii="Avenir Next" w:hAnsi="Avenir Next"/>
          <w:sz w:val="16"/>
          <w:szCs w:val="16"/>
          <w:lang w:val="lv-LV"/>
        </w:rPr>
        <w:footnoteRef/>
      </w:r>
      <w:r w:rsidRPr="00B84A3E">
        <w:rPr>
          <w:rFonts w:ascii="Avenir Next" w:hAnsi="Avenir Next"/>
          <w:sz w:val="16"/>
          <w:szCs w:val="16"/>
          <w:lang w:val="lv-LV"/>
        </w:rPr>
        <w:t xml:space="preserve">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Uzticamības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pakalpojumu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sniedzēju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(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Trust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Service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Providers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), kuri ir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kvalificēti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piešķirt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digitālo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identitāti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Eiropā (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eID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)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atbilstoši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ES regulai Nr. 910/2014, saraksts un to sniegtie pakalpojumi pieejami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šeit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: </w:t>
      </w:r>
      <w:hyperlink r:id="rId1" w:anchor="/screen/home" w:history="1">
        <w:r w:rsidRPr="0065279E">
          <w:rPr>
            <w:rStyle w:val="Hyperlink"/>
            <w:rFonts w:ascii="Avenir Next" w:hAnsi="Avenir Next"/>
            <w:sz w:val="16"/>
            <w:szCs w:val="16"/>
            <w:lang w:val="lv-LV"/>
          </w:rPr>
          <w:t>https://esignature.ec.europa.eu/efda/tl-browser/#/screen/home</w:t>
        </w:r>
      </w:hyperlink>
      <w:r>
        <w:rPr>
          <w:rFonts w:ascii="Avenir Next" w:hAnsi="Avenir Next"/>
          <w:sz w:val="16"/>
          <w:szCs w:val="16"/>
          <w:lang w:val="lv-LV"/>
        </w:rPr>
        <w:t xml:space="preserve">.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Pēc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digitāla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̄ ID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saņemšanas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pie sarakstā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norādītajiem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pakalpojumu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sniedzējiem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, dokumentus var elektroniski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parakstīt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,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piemēram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, izmantojot Adobe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Acrobat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Reader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DC, Adobe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Acrobat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DC vai Adobe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Sign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. 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Digitāla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̄ ID pakalpojumu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sniedzēji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ārpus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Eiropas </w:t>
      </w:r>
      <w:proofErr w:type="spellStart"/>
      <w:r w:rsidRPr="00B84A3E">
        <w:rPr>
          <w:rFonts w:ascii="Avenir Next" w:hAnsi="Avenir Next"/>
          <w:sz w:val="16"/>
          <w:szCs w:val="16"/>
          <w:lang w:val="lv-LV"/>
        </w:rPr>
        <w:t>Savienības</w:t>
      </w:r>
      <w:proofErr w:type="spellEnd"/>
      <w:r w:rsidRPr="00B84A3E">
        <w:rPr>
          <w:rFonts w:ascii="Avenir Next" w:hAnsi="Avenir Next"/>
          <w:sz w:val="16"/>
          <w:szCs w:val="16"/>
          <w:lang w:val="lv-LV"/>
        </w:rPr>
        <w:t xml:space="preserve"> </w:t>
      </w:r>
      <w:hyperlink r:id="rId2" w:history="1">
        <w:r w:rsidRPr="0065279E">
          <w:rPr>
            <w:rStyle w:val="Hyperlink"/>
            <w:rFonts w:ascii="Avenir Next" w:hAnsi="Avenir Next"/>
            <w:sz w:val="16"/>
            <w:szCs w:val="16"/>
            <w:lang w:val="lv-LV"/>
          </w:rPr>
          <w:t>https://helpx.adobe.com/acrobat/kb/approved-trust-list1.html</w:t>
        </w:r>
      </w:hyperlink>
      <w:r>
        <w:rPr>
          <w:rFonts w:ascii="Avenir Next" w:hAnsi="Avenir Next"/>
          <w:sz w:val="16"/>
          <w:szCs w:val="16"/>
          <w:lang w:val="lv-LV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C275E"/>
    <w:multiLevelType w:val="multilevel"/>
    <w:tmpl w:val="DF44D8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A9666C"/>
    <w:multiLevelType w:val="multilevel"/>
    <w:tmpl w:val="2912FA9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9F61B5"/>
    <w:multiLevelType w:val="multilevel"/>
    <w:tmpl w:val="2EDE6CB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2A082D"/>
    <w:multiLevelType w:val="multilevel"/>
    <w:tmpl w:val="A3DEF0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4808EF"/>
    <w:multiLevelType w:val="multilevel"/>
    <w:tmpl w:val="B5CA85E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9E0A22"/>
    <w:multiLevelType w:val="multilevel"/>
    <w:tmpl w:val="C9F2D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4D5679"/>
    <w:multiLevelType w:val="multilevel"/>
    <w:tmpl w:val="2E389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BF6C45"/>
    <w:multiLevelType w:val="multilevel"/>
    <w:tmpl w:val="C4127E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79766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19E5CBD"/>
    <w:multiLevelType w:val="multilevel"/>
    <w:tmpl w:val="100AA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2431445"/>
    <w:multiLevelType w:val="multilevel"/>
    <w:tmpl w:val="B83C816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683F5A"/>
    <w:multiLevelType w:val="hybridMultilevel"/>
    <w:tmpl w:val="3C2AABF6"/>
    <w:lvl w:ilvl="0" w:tplc="8CFC3AB2">
      <w:start w:val="5"/>
      <w:numFmt w:val="bullet"/>
      <w:lvlText w:val="-"/>
      <w:lvlJc w:val="left"/>
      <w:pPr>
        <w:ind w:left="1152" w:hanging="360"/>
      </w:pPr>
      <w:rPr>
        <w:rFonts w:ascii="Avenir Next" w:eastAsia="Times New Roman" w:hAnsi="Avenir Nex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2" w15:restartNumberingAfterBreak="0">
    <w:nsid w:val="5C142640"/>
    <w:multiLevelType w:val="multilevel"/>
    <w:tmpl w:val="1EE45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10"/>
  </w:num>
  <w:num w:numId="4">
    <w:abstractNumId w:val="12"/>
  </w:num>
  <w:num w:numId="5">
    <w:abstractNumId w:val="4"/>
  </w:num>
  <w:num w:numId="6">
    <w:abstractNumId w:val="1"/>
  </w:num>
  <w:num w:numId="7">
    <w:abstractNumId w:val="9"/>
  </w:num>
  <w:num w:numId="8">
    <w:abstractNumId w:val="7"/>
  </w:num>
  <w:num w:numId="9">
    <w:abstractNumId w:val="2"/>
  </w:num>
  <w:num w:numId="10">
    <w:abstractNumId w:val="8"/>
  </w:num>
  <w:num w:numId="11">
    <w:abstractNumId w:val="5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wtDC3MDQxMzM2s7BU0lEKTi0uzszPAykwrAUAMYSKviwAAAA="/>
  </w:docVars>
  <w:rsids>
    <w:rsidRoot w:val="0009311F"/>
    <w:rsid w:val="00056149"/>
    <w:rsid w:val="00057510"/>
    <w:rsid w:val="0009311F"/>
    <w:rsid w:val="000C4E23"/>
    <w:rsid w:val="000D5EE8"/>
    <w:rsid w:val="00123242"/>
    <w:rsid w:val="001C06CE"/>
    <w:rsid w:val="001F1897"/>
    <w:rsid w:val="00236A41"/>
    <w:rsid w:val="002A490F"/>
    <w:rsid w:val="00351D04"/>
    <w:rsid w:val="00361211"/>
    <w:rsid w:val="003842F3"/>
    <w:rsid w:val="00393E94"/>
    <w:rsid w:val="003A1FF5"/>
    <w:rsid w:val="004434E0"/>
    <w:rsid w:val="004A46CC"/>
    <w:rsid w:val="0055201B"/>
    <w:rsid w:val="00577755"/>
    <w:rsid w:val="005A41FE"/>
    <w:rsid w:val="005C4CA6"/>
    <w:rsid w:val="00686DC4"/>
    <w:rsid w:val="006F0F74"/>
    <w:rsid w:val="007002CB"/>
    <w:rsid w:val="0071427C"/>
    <w:rsid w:val="00727856"/>
    <w:rsid w:val="00737BCC"/>
    <w:rsid w:val="00796976"/>
    <w:rsid w:val="007A39CE"/>
    <w:rsid w:val="008230E3"/>
    <w:rsid w:val="00853574"/>
    <w:rsid w:val="00891E9A"/>
    <w:rsid w:val="008D18E7"/>
    <w:rsid w:val="0091432B"/>
    <w:rsid w:val="009F4803"/>
    <w:rsid w:val="00A02B0E"/>
    <w:rsid w:val="00A426E1"/>
    <w:rsid w:val="00A46717"/>
    <w:rsid w:val="00A51012"/>
    <w:rsid w:val="00AD1DDF"/>
    <w:rsid w:val="00AD35B5"/>
    <w:rsid w:val="00B044AF"/>
    <w:rsid w:val="00B1411C"/>
    <w:rsid w:val="00B21A6A"/>
    <w:rsid w:val="00B572C6"/>
    <w:rsid w:val="00B7449B"/>
    <w:rsid w:val="00B84A3E"/>
    <w:rsid w:val="00B932CA"/>
    <w:rsid w:val="00BC339B"/>
    <w:rsid w:val="00BD71B7"/>
    <w:rsid w:val="00BE3ED4"/>
    <w:rsid w:val="00C014DC"/>
    <w:rsid w:val="00C0315D"/>
    <w:rsid w:val="00C823E4"/>
    <w:rsid w:val="00C9734D"/>
    <w:rsid w:val="00CE2F5B"/>
    <w:rsid w:val="00D34D14"/>
    <w:rsid w:val="00E03575"/>
    <w:rsid w:val="00E376F2"/>
    <w:rsid w:val="00EB7741"/>
    <w:rsid w:val="00ED457E"/>
    <w:rsid w:val="00F17FAE"/>
    <w:rsid w:val="00F6220E"/>
    <w:rsid w:val="00F722F3"/>
    <w:rsid w:val="00FD3BED"/>
    <w:rsid w:val="362E1287"/>
    <w:rsid w:val="50DA110A"/>
    <w:rsid w:val="6D1DE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9E68CF"/>
  <w15:chartTrackingRefBased/>
  <w15:docId w15:val="{3F00FDE3-3B10-ED4D-A716-2FA6DC9EF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9311F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324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242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1232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324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324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32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324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324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434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34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34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34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34E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002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02CB"/>
  </w:style>
  <w:style w:type="paragraph" w:styleId="Footer">
    <w:name w:val="footer"/>
    <w:basedOn w:val="Normal"/>
    <w:link w:val="FooterChar"/>
    <w:uiPriority w:val="99"/>
    <w:unhideWhenUsed/>
    <w:rsid w:val="007002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02CB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21A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8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45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1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13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6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91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778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5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7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1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3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31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76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9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60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1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17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75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56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01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83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35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42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46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07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1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49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33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84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8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26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266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85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323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325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45243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1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340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94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01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77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58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592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9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057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57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47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42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6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1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4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65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1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1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56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96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47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8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58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1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409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9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94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1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ssp@cfi.lu.l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ssp@cfi.lu.l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eksejs.zolotarjovs@cfi.lu.l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helpx.adobe.com/acrobat/kb/approved-trust-list1.html" TargetMode="External"/><Relationship Id="rId1" Type="http://schemas.openxmlformats.org/officeDocument/2006/relationships/hyperlink" Target="https://esignature.ec.europa.eu/efda/tl-brows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93fe6a-fa30-40d0-91d0-7d74abe4b2c9" xsi:nil="true"/>
    <lcf76f155ced4ddcb4097134ff3c332f xmlns="bca3d327-2aa5-4109-a750-173461e020e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1F6C01458044F889ED679B47DF9D6" ma:contentTypeVersion="17" ma:contentTypeDescription="Create a new document." ma:contentTypeScope="" ma:versionID="96a45adfe7774b830af981f109cdc3b4">
  <xsd:schema xmlns:xsd="http://www.w3.org/2001/XMLSchema" xmlns:xs="http://www.w3.org/2001/XMLSchema" xmlns:p="http://schemas.microsoft.com/office/2006/metadata/properties" xmlns:ns2="bca3d327-2aa5-4109-a750-173461e020ea" xmlns:ns3="7793fe6a-fa30-40d0-91d0-7d74abe4b2c9" targetNamespace="http://schemas.microsoft.com/office/2006/metadata/properties" ma:root="true" ma:fieldsID="e2c6cfbfbec2a35c35f53680e789f70c" ns2:_="" ns3:_="">
    <xsd:import namespace="bca3d327-2aa5-4109-a750-173461e020ea"/>
    <xsd:import namespace="7793fe6a-fa30-40d0-91d0-7d74abe4b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3d327-2aa5-4109-a750-173461e02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62aced2-3d0b-40d7-a9a5-08f5937bd9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fe6a-fa30-40d0-91d0-7d74abe4b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6d0707-78b6-471f-8d81-39ff16168fe4}" ma:internalName="TaxCatchAll" ma:showField="CatchAllData" ma:web="7793fe6a-fa30-40d0-91d0-7d74abe4b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FD040F1-57E9-4085-AA35-AFC3FF10EA72}">
  <ds:schemaRefs>
    <ds:schemaRef ds:uri="http://schemas.microsoft.com/office/2006/metadata/properties"/>
    <ds:schemaRef ds:uri="http://schemas.microsoft.com/office/infopath/2007/PartnerControls"/>
    <ds:schemaRef ds:uri="7793fe6a-fa30-40d0-91d0-7d74abe4b2c9"/>
    <ds:schemaRef ds:uri="bca3d327-2aa5-4109-a750-173461e020ea"/>
  </ds:schemaRefs>
</ds:datastoreItem>
</file>

<file path=customXml/itemProps2.xml><?xml version="1.0" encoding="utf-8"?>
<ds:datastoreItem xmlns:ds="http://schemas.openxmlformats.org/officeDocument/2006/customXml" ds:itemID="{157E6722-76BF-4EB8-8CF6-E8CDCE632F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3d327-2aa5-4109-a750-173461e020ea"/>
    <ds:schemaRef ds:uri="7793fe6a-fa30-40d0-91d0-7d74abe4b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6ABC8A-3984-4E80-95F4-2F280B4C0F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38E064-2F7E-49E5-AC14-E462C3972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050</Words>
  <Characters>11691</Characters>
  <Application>Microsoft Office Word</Application>
  <DocSecurity>0</DocSecurity>
  <Lines>97</Lines>
  <Paragraphs>27</Paragraphs>
  <ScaleCrop>false</ScaleCrop>
  <Company/>
  <LinksUpToDate>false</LinksUpToDate>
  <CharactersWithSpaces>1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ts Ozolins</dc:creator>
  <cp:keywords/>
  <dc:description/>
  <cp:lastModifiedBy>Artūrs Žukovs</cp:lastModifiedBy>
  <cp:revision>31</cp:revision>
  <dcterms:created xsi:type="dcterms:W3CDTF">2022-05-18T14:59:00Z</dcterms:created>
  <dcterms:modified xsi:type="dcterms:W3CDTF">2023-09-0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af02d3f28d5b59d7907136d16f8d6b4a39c6a6d2ea19391a479074f8390f32</vt:lpwstr>
  </property>
  <property fmtid="{D5CDD505-2E9C-101B-9397-08002B2CF9AE}" pid="3" name="ContentTypeId">
    <vt:lpwstr>0x0101006EC1F6C01458044F889ED679B47DF9D6</vt:lpwstr>
  </property>
  <property fmtid="{D5CDD505-2E9C-101B-9397-08002B2CF9AE}" pid="4" name="MediaServiceImageTags">
    <vt:lpwstr/>
  </property>
</Properties>
</file>